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E834E5" w:rsidRDefault="00E834E5">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E834E5" w:rsidRDefault="00E834E5">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E834E5" w:rsidRDefault="00E834E5">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E834E5" w:rsidRDefault="00E834E5">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E834E5">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E834E5">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5FD03740"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w:t>
      </w:r>
      <w:r w:rsidR="00E834E5">
        <w:t>an easier</w:t>
      </w:r>
      <w:r>
        <w:t xml:space="preserv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proofErr w:type="spellStart"/>
      <w:r>
        <w:t>DataFrame</w:t>
      </w:r>
      <w:proofErr w:type="spellEnd"/>
      <w:r>
        <w:t>,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3E82D255" w:rsidR="00694B46" w:rsidRDefault="00277AE3">
      <w:pPr>
        <w:spacing w:after="200"/>
        <w:ind w:left="720"/>
        <w:jc w:val="both"/>
      </w:pPr>
      <w:r>
        <w:t>These techniques, regression and classification,</w:t>
      </w:r>
      <w:r w:rsidR="00E834E5">
        <w:t xml:space="preserve"> </w:t>
      </w:r>
      <w:r>
        <w:t>applied to numerical and categorical columns</w:t>
      </w:r>
      <w:r w:rsidR="00E834E5">
        <w:t xml:space="preserve"> respectively</w:t>
      </w:r>
      <w:r>
        <w:t xml:space="preserve">, </w:t>
      </w:r>
      <w:r w:rsidR="00E834E5">
        <w:t>f</w:t>
      </w:r>
      <w:r>
        <w:t xml:space="preserve">irst </w:t>
      </w:r>
      <w:r w:rsidR="00E834E5">
        <w:t>required</w:t>
      </w:r>
      <w:r>
        <w:t xml:space="preserve"> the removal of outliers, since</w:t>
      </w:r>
      <w:r w:rsidR="00E834E5">
        <w:t xml:space="preserve"> this </w:t>
      </w:r>
      <w:r>
        <w:t>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v:textbox>
                <w10:anchorlock/>
              </v:rect>
            </w:pict>
          </mc:Fallback>
        </mc:AlternateContent>
      </w:r>
    </w:p>
    <w:p w14:paraId="4D2D9A59" w14:textId="459A8453" w:rsidR="00694B46" w:rsidRDefault="00277AE3">
      <w:pPr>
        <w:spacing w:after="200"/>
        <w:ind w:left="720"/>
        <w:jc w:val="both"/>
      </w:pPr>
      <w:r>
        <w:t xml:space="preserve">The criterion above resulted in at most 162 outliers for the </w:t>
      </w:r>
      <w:r w:rsidR="007C3BCE">
        <w:t>one</w:t>
      </w:r>
      <w:r>
        <w:t xml:space="preserv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644EBA35" w:rsidR="00694B46" w:rsidRDefault="00277AE3">
      <w:pPr>
        <w:spacing w:after="200"/>
        <w:ind w:left="720"/>
        <w:jc w:val="both"/>
      </w:pPr>
      <w:r>
        <w:t xml:space="preserve">Rows with more than 3 </w:t>
      </w:r>
      <w:proofErr w:type="spellStart"/>
      <w:r>
        <w:t>NaNs</w:t>
      </w:r>
      <w:proofErr w:type="spellEnd"/>
      <w:r>
        <w:t xml:space="preserve"> were </w:t>
      </w:r>
      <w:r w:rsidR="007C3BCE">
        <w:t>to be dropped</w:t>
      </w:r>
      <w:r>
        <w:t xml:space="preserve">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8C7074A" w:rsidR="00694B46" w:rsidRDefault="001D2645" w:rsidP="001D2645">
      <w:pPr>
        <w:pStyle w:val="Caption"/>
        <w:jc w:val="center"/>
      </w:pPr>
      <w:bookmarkStart w:id="5" w:name="_Ref28877373"/>
      <w:r>
        <w:t xml:space="preserve">Figure </w:t>
      </w:r>
      <w:fldSimple w:instr=" SEQ Figure \* ARABIC ">
        <w:r w:rsidR="007475AC">
          <w:rPr>
            <w:noProof/>
          </w:rPr>
          <w:t>1</w:t>
        </w:r>
      </w:fldSimple>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7BC2782A" w:rsidR="00694B46" w:rsidRDefault="00385105" w:rsidP="00385105">
      <w:pPr>
        <w:pStyle w:val="Caption"/>
        <w:jc w:val="center"/>
      </w:pPr>
      <w:bookmarkStart w:id="7" w:name="_Ref28877014"/>
      <w:r>
        <w:t xml:space="preserve">Figure </w:t>
      </w:r>
      <w:fldSimple w:instr=" SEQ Figure \* ARABIC ">
        <w:r w:rsidR="007475AC">
          <w:rPr>
            <w:noProof/>
          </w:rPr>
          <w:t>2</w:t>
        </w:r>
      </w:fldSimple>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2B52BB0B" w:rsidR="00694B46" w:rsidRDefault="00277AE3" w:rsidP="007C3BCE">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w:t>
      </w:r>
      <w:r w:rsidR="00975BA3">
        <w:rPr>
          <w:color w:val="000000"/>
        </w:rPr>
        <w:t>were</w:t>
      </w:r>
      <w:r>
        <w:rPr>
          <w:color w:val="000000"/>
        </w:rPr>
        <w:t xml:space="preserve"> encoded </w:t>
      </w:r>
      <w:r w:rsidR="00975BA3">
        <w:rPr>
          <w:color w:val="000000"/>
        </w:rPr>
        <w:t>with</w:t>
      </w:r>
      <w:r>
        <w:rPr>
          <w:color w:val="000000"/>
        </w:rPr>
        <w:t xml:space="preserve"> numerical values </w:t>
      </w:r>
      <w:r w:rsidR="00975BA3">
        <w:rPr>
          <w:color w:val="000000"/>
        </w:rPr>
        <w:t xml:space="preserve">by using </w:t>
      </w:r>
      <w:proofErr w:type="gramStart"/>
      <w:r w:rsidR="00975BA3">
        <w:rPr>
          <w:color w:val="000000"/>
        </w:rPr>
        <w:t xml:space="preserve">the </w:t>
      </w:r>
      <w:r>
        <w:rPr>
          <w:color w:val="000000"/>
        </w:rPr>
        <w:t xml:space="preserve"> </w:t>
      </w:r>
      <w:proofErr w:type="spellStart"/>
      <w:r>
        <w:rPr>
          <w:rFonts w:ascii="Courier New" w:eastAsia="Courier New" w:hAnsi="Courier New" w:cs="Courier New"/>
          <w:color w:val="000000"/>
        </w:rPr>
        <w:t>LabelEnconder</w:t>
      </w:r>
      <w:proofErr w:type="spellEnd"/>
      <w:proofErr w:type="gram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w:t>
      </w:r>
      <w:r w:rsidR="00F93BAC">
        <w:rPr>
          <w:color w:val="000000"/>
        </w:rPr>
        <w:t xml:space="preserve">The </w:t>
      </w:r>
      <w:r>
        <w:rPr>
          <w:color w:val="000000"/>
        </w:rPr>
        <w:t xml:space="preserve">k-nearest neighbor algorithm </w:t>
      </w:r>
      <w:proofErr w:type="spellStart"/>
      <w:r>
        <w:rPr>
          <w:rFonts w:ascii="Courier New" w:eastAsia="Courier New" w:hAnsi="Courier New" w:cs="Courier New"/>
          <w:color w:val="000000"/>
        </w:rPr>
        <w:t>KneighborsClassifier</w:t>
      </w:r>
      <w:proofErr w:type="spellEnd"/>
      <w:r>
        <w:rPr>
          <w:color w:val="000000"/>
        </w:rPr>
        <w:t xml:space="preserve"> was </w:t>
      </w:r>
      <w:r w:rsidR="00F93BAC">
        <w:rPr>
          <w:color w:val="000000"/>
        </w:rPr>
        <w:t xml:space="preserve">then </w:t>
      </w:r>
      <w:r>
        <w:rPr>
          <w:color w:val="000000"/>
        </w:rPr>
        <w:t>applied and its accuracy for each feature was evaluated with a custom function which comput</w:t>
      </w:r>
      <w:r w:rsidR="00F93BAC">
        <w:rPr>
          <w:color w:val="000000"/>
        </w:rPr>
        <w:t>es</w:t>
      </w:r>
      <w:r>
        <w:rPr>
          <w:color w:val="000000"/>
        </w:rPr>
        <w:t xml:space="preserve"> </w:t>
      </w:r>
      <w:r w:rsidR="00F93BAC">
        <w:rPr>
          <w:color w:val="000000"/>
        </w:rPr>
        <w:t>a</w:t>
      </w:r>
      <w:r>
        <w:rPr>
          <w:color w:val="000000"/>
        </w:rPr>
        <w:t xml:space="preserv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0CCF11A4" w:rsidR="00694B46" w:rsidRDefault="00D159AD" w:rsidP="00D159AD">
      <w:pPr>
        <w:pStyle w:val="Caption"/>
        <w:jc w:val="center"/>
        <w:rPr>
          <w:color w:val="000000"/>
        </w:rPr>
      </w:pPr>
      <w:bookmarkStart w:id="10" w:name="_Ref28877085"/>
      <w:bookmarkStart w:id="11" w:name="_Ref29163549"/>
      <w:r>
        <w:t xml:space="preserve">Figure </w:t>
      </w:r>
      <w:fldSimple w:instr=" SEQ Figure \* ARABIC ">
        <w:r w:rsidR="007475AC">
          <w:rPr>
            <w:noProof/>
          </w:rPr>
          <w:t>3</w:t>
        </w:r>
      </w:fldSimple>
      <w:bookmarkEnd w:id="10"/>
      <w:r>
        <w:t xml:space="preserve"> </w:t>
      </w:r>
      <w:r w:rsidRPr="00363BD6">
        <w:t>- Classifier accuracy for each categorical feature</w:t>
      </w:r>
      <w:bookmarkEnd w:id="11"/>
    </w:p>
    <w:p w14:paraId="25373CE2" w14:textId="77777777" w:rsidR="00694B46" w:rsidRDefault="00694B46">
      <w:pPr>
        <w:ind w:left="720"/>
        <w:jc w:val="both"/>
      </w:pPr>
      <w:bookmarkStart w:id="12" w:name="_heading=h.4d34og8" w:colFirst="0" w:colLast="0"/>
      <w:bookmarkEnd w:id="12"/>
    </w:p>
    <w:p w14:paraId="53277F5E" w14:textId="52A52BB8" w:rsidR="00694B46" w:rsidRDefault="00277AE3" w:rsidP="004A5502">
      <w:pPr>
        <w:pBdr>
          <w:top w:val="nil"/>
          <w:left w:val="nil"/>
          <w:bottom w:val="nil"/>
          <w:right w:val="nil"/>
          <w:between w:val="nil"/>
        </w:pBdr>
        <w:spacing w:after="200"/>
        <w:ind w:left="720"/>
        <w:jc w:val="both"/>
        <w:rPr>
          <w:color w:val="000000"/>
        </w:rPr>
      </w:pPr>
      <w:bookmarkStart w:id="13" w:name="_heading=h.2s8eyo1" w:colFirst="0" w:colLast="0"/>
      <w:bookmarkEnd w:id="13"/>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 xml:space="preserve">on these two columns. </w:t>
      </w:r>
      <w:r w:rsidR="00032BC0">
        <w:rPr>
          <w:color w:val="000000"/>
        </w:rPr>
        <w:t>T</w:t>
      </w:r>
      <w:r>
        <w:rPr>
          <w:color w:val="000000"/>
        </w:rPr>
        <w: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4" w:name="_Toc28904460"/>
      <w:r>
        <w:rPr>
          <w:sz w:val="32"/>
          <w:szCs w:val="32"/>
        </w:rPr>
        <w:t>Numerical features regression</w:t>
      </w:r>
      <w:bookmarkEnd w:id="14"/>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08A20263" w:rsidR="00701231" w:rsidRDefault="00701231" w:rsidP="00701231">
      <w:pPr>
        <w:spacing w:after="200"/>
        <w:ind w:left="720"/>
        <w:jc w:val="both"/>
      </w:pPr>
      <w:r w:rsidRPr="00701231">
        <w:t xml:space="preserve">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w:t>
      </w:r>
      <w:r w:rsidR="00032BC0">
        <w:t xml:space="preserve">but </w:t>
      </w:r>
      <w:r w:rsidRPr="00701231">
        <w:t>it</w:t>
      </w:r>
      <w:r w:rsidR="00032BC0">
        <w:t xml:space="preserve"> explained in </w:t>
      </w:r>
      <w:r w:rsidR="00032BC0">
        <w:fldChar w:fldCharType="begin"/>
      </w:r>
      <w:r w:rsidR="00032BC0">
        <w:instrText xml:space="preserve"> REF _Ref29163805 \h </w:instrText>
      </w:r>
      <w:r w:rsidR="00032BC0">
        <w:fldChar w:fldCharType="separate"/>
      </w:r>
      <w:r w:rsidR="00032BC0">
        <w:t>Appendix A</w:t>
      </w:r>
      <w:r w:rsidR="00032BC0">
        <w:fldChar w:fldCharType="end"/>
      </w:r>
      <w:r w:rsidRPr="00701231">
        <w:t xml:space="preserve"> along with the code </w:t>
      </w:r>
      <w:r w:rsidR="00032BC0">
        <w:t xml:space="preserve">being </w:t>
      </w:r>
      <w:proofErr w:type="spellStart"/>
      <w:r w:rsidR="00032BC0">
        <w:t>availible</w:t>
      </w:r>
      <w:proofErr w:type="spellEnd"/>
      <w:r w:rsidR="00032BC0">
        <w:t xml:space="preserve"> with the</w:t>
      </w:r>
      <w:r w:rsidRPr="00701231">
        <w:t xml:space="preserv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5" w:name="_Toc28904461"/>
      <w:r>
        <w:rPr>
          <w:sz w:val="32"/>
          <w:szCs w:val="32"/>
        </w:rPr>
        <w:t>Drop the rest of NaNs</w:t>
      </w:r>
      <w:bookmarkEnd w:id="15"/>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48E65506" w14:textId="77777777" w:rsidR="00773E76" w:rsidRDefault="00773E76">
      <w:pPr>
        <w:rPr>
          <w:b/>
          <w:sz w:val="40"/>
          <w:szCs w:val="40"/>
        </w:rPr>
      </w:pPr>
      <w:bookmarkStart w:id="16" w:name="_Toc28904462"/>
      <w:r>
        <w:br w:type="page"/>
      </w:r>
    </w:p>
    <w:p w14:paraId="63F9ABF1" w14:textId="60E1938C" w:rsidR="00694B46" w:rsidRDefault="00277AE3">
      <w:pPr>
        <w:pStyle w:val="Heading1"/>
        <w:numPr>
          <w:ilvl w:val="0"/>
          <w:numId w:val="1"/>
        </w:numPr>
        <w:spacing w:line="360" w:lineRule="auto"/>
        <w:ind w:left="924" w:hanging="357"/>
      </w:pPr>
      <w:r>
        <w:lastRenderedPageBreak/>
        <w:t>Data preprocessing</w:t>
      </w:r>
      <w:bookmarkEnd w:id="16"/>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7" w:name="_Toc28904463"/>
      <w:r>
        <w:rPr>
          <w:sz w:val="32"/>
          <w:szCs w:val="32"/>
        </w:rPr>
        <w:t>Features correlation</w:t>
      </w:r>
      <w:bookmarkEnd w:id="17"/>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149B22A2"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1E8C6B8F" w14:textId="77777777" w:rsidR="00773E76" w:rsidRDefault="00773E76">
      <w:pPr>
        <w:spacing w:after="200"/>
        <w:ind w:left="720"/>
        <w:jc w:val="both"/>
      </w:pP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09C066B2" w:rsidR="00694B46" w:rsidRPr="00916065" w:rsidRDefault="00916065" w:rsidP="00916065">
      <w:pPr>
        <w:pStyle w:val="Caption"/>
        <w:jc w:val="center"/>
      </w:pPr>
      <w:bookmarkStart w:id="18" w:name="_Ref28877987"/>
      <w:r>
        <w:t xml:space="preserve">Figure </w:t>
      </w:r>
      <w:fldSimple w:instr=" SEQ Figure \* ARABIC ">
        <w:r w:rsidR="007475AC">
          <w:rPr>
            <w:noProof/>
          </w:rPr>
          <w:t>4</w:t>
        </w:r>
      </w:fldSimple>
      <w:bookmarkEnd w:id="18"/>
      <w:r>
        <w:t xml:space="preserve"> - </w:t>
      </w:r>
      <w:r w:rsidRPr="00FB5199">
        <w:t>Correlation matrix and heatmap for all features</w:t>
      </w:r>
      <w:bookmarkStart w:id="19" w:name="_heading=h.26in1rg" w:colFirst="0" w:colLast="0"/>
      <w:bookmarkEnd w:id="19"/>
    </w:p>
    <w:p w14:paraId="2F316276" w14:textId="77777777" w:rsidR="00773E76" w:rsidRDefault="00773E76">
      <w:r>
        <w:br w:type="page"/>
      </w:r>
    </w:p>
    <w:p w14:paraId="1D8317D5" w14:textId="4758A7FD"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3198D1C0" w:rsidR="00694B46" w:rsidRPr="001F3265" w:rsidRDefault="001F3265" w:rsidP="001F3265">
      <w:pPr>
        <w:pStyle w:val="Caption"/>
        <w:jc w:val="center"/>
      </w:pPr>
      <w:bookmarkStart w:id="20" w:name="_Ref28878103"/>
      <w:r>
        <w:t xml:space="preserve">Figure </w:t>
      </w:r>
      <w:fldSimple w:instr=" SEQ Figure \* ARABIC ">
        <w:r w:rsidR="007475AC">
          <w:rPr>
            <w:noProof/>
          </w:rPr>
          <w:t>5</w:t>
        </w:r>
      </w:fldSimple>
      <w:bookmarkEnd w:id="20"/>
      <w:r>
        <w:t xml:space="preserve"> - </w:t>
      </w:r>
      <w:r w:rsidRPr="00C44B31">
        <w:t>Premiums measures</w:t>
      </w:r>
      <w:bookmarkStart w:id="21" w:name="_heading=h.lnxbz9" w:colFirst="0" w:colLast="0"/>
      <w:bookmarkEnd w:id="21"/>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364098A2" w14:textId="77777777" w:rsidR="00773E76" w:rsidRDefault="00773E76">
      <w:pPr>
        <w:rPr>
          <w:b/>
          <w:sz w:val="32"/>
          <w:szCs w:val="32"/>
        </w:rPr>
      </w:pPr>
      <w:bookmarkStart w:id="22" w:name="_Toc28904464"/>
      <w:r>
        <w:rPr>
          <w:sz w:val="32"/>
          <w:szCs w:val="32"/>
        </w:rPr>
        <w:br w:type="page"/>
      </w:r>
    </w:p>
    <w:p w14:paraId="6BB22B29" w14:textId="54D6246F" w:rsidR="00694B46" w:rsidRDefault="00277AE3">
      <w:pPr>
        <w:pStyle w:val="Heading1"/>
        <w:numPr>
          <w:ilvl w:val="0"/>
          <w:numId w:val="1"/>
        </w:numPr>
        <w:spacing w:line="360" w:lineRule="auto"/>
        <w:rPr>
          <w:sz w:val="32"/>
          <w:szCs w:val="32"/>
        </w:rPr>
      </w:pPr>
      <w:r>
        <w:rPr>
          <w:sz w:val="32"/>
          <w:szCs w:val="32"/>
        </w:rPr>
        <w:lastRenderedPageBreak/>
        <w:t>Analysis</w:t>
      </w:r>
      <w:bookmarkEnd w:id="22"/>
    </w:p>
    <w:p w14:paraId="2D2EA6E0" w14:textId="77777777" w:rsidR="00694B46" w:rsidRDefault="00277AE3">
      <w:pPr>
        <w:pStyle w:val="Heading1"/>
        <w:numPr>
          <w:ilvl w:val="1"/>
          <w:numId w:val="1"/>
        </w:numPr>
        <w:spacing w:line="360" w:lineRule="auto"/>
        <w:rPr>
          <w:sz w:val="32"/>
          <w:szCs w:val="32"/>
        </w:rPr>
      </w:pPr>
      <w:bookmarkStart w:id="23" w:name="_Toc28904465"/>
      <w:r>
        <w:rPr>
          <w:sz w:val="32"/>
          <w:szCs w:val="32"/>
        </w:rPr>
        <w:t>Quartiles (a priori grouping)</w:t>
      </w:r>
      <w:bookmarkEnd w:id="23"/>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1B3A625E" w:rsidR="00694B46" w:rsidRDefault="00FF2D60" w:rsidP="00FF2D60">
      <w:pPr>
        <w:pStyle w:val="Caption"/>
        <w:jc w:val="center"/>
      </w:pPr>
      <w:bookmarkStart w:id="24" w:name="_Ref28878328"/>
      <w:r>
        <w:t xml:space="preserve">Figure </w:t>
      </w:r>
      <w:fldSimple w:instr=" SEQ Figure \* ARABIC ">
        <w:r w:rsidR="007475AC">
          <w:rPr>
            <w:noProof/>
          </w:rPr>
          <w:t>6</w:t>
        </w:r>
      </w:fldSimple>
      <w:bookmarkEnd w:id="24"/>
      <w:r>
        <w:t xml:space="preserve"> - </w:t>
      </w:r>
      <w:r w:rsidRPr="00A45805">
        <w:t>Quartiles plot for insurance groups vs premium sum</w:t>
      </w:r>
    </w:p>
    <w:p w14:paraId="264CAC68" w14:textId="093E56F5" w:rsidR="00694B46" w:rsidRDefault="00277AE3">
      <w:pPr>
        <w:spacing w:after="200"/>
        <w:ind w:left="720"/>
        <w:jc w:val="both"/>
      </w:pPr>
      <w:bookmarkStart w:id="25" w:name="_heading=h.35nkun2" w:colFirst="0" w:colLast="0"/>
      <w:bookmarkEnd w:id="25"/>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0F842C26" w14:textId="5D3ED1C3" w:rsidR="00773E76"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4E020812" w:rsidR="00694B46" w:rsidRDefault="008B0844" w:rsidP="008B0844">
      <w:pPr>
        <w:pStyle w:val="Caption"/>
        <w:jc w:val="center"/>
      </w:pPr>
      <w:bookmarkStart w:id="26" w:name="_Ref28878409"/>
      <w:r>
        <w:t xml:space="preserve">Figure </w:t>
      </w:r>
      <w:fldSimple w:instr=" SEQ Figure \* ARABIC ">
        <w:r w:rsidR="007475AC">
          <w:rPr>
            <w:noProof/>
          </w:rPr>
          <w:t>7</w:t>
        </w:r>
      </w:fldSimple>
      <w:bookmarkEnd w:id="26"/>
      <w:r>
        <w:t xml:space="preserve"> -</w:t>
      </w:r>
      <w:r w:rsidRPr="00804D1B">
        <w:t xml:space="preserve"> Quartiles plot for insurance groups vs gross monthly salary</w:t>
      </w:r>
    </w:p>
    <w:p w14:paraId="3EFC7966" w14:textId="76CA163E" w:rsidR="00773E76" w:rsidRDefault="00773E76" w:rsidP="00773E76"/>
    <w:p w14:paraId="41C440B5" w14:textId="77777777" w:rsidR="00773E76" w:rsidRPr="00773E76" w:rsidRDefault="00773E76" w:rsidP="00773E76"/>
    <w:p w14:paraId="35BC6853" w14:textId="77777777" w:rsidR="00694B46" w:rsidRDefault="00277AE3">
      <w:pPr>
        <w:pStyle w:val="Heading1"/>
        <w:numPr>
          <w:ilvl w:val="1"/>
          <w:numId w:val="1"/>
        </w:numPr>
        <w:spacing w:line="360" w:lineRule="auto"/>
        <w:rPr>
          <w:sz w:val="32"/>
          <w:szCs w:val="32"/>
        </w:rPr>
      </w:pPr>
      <w:bookmarkStart w:id="27" w:name="_heading=h.1ksv4uv" w:colFirst="0" w:colLast="0"/>
      <w:bookmarkStart w:id="28" w:name="_Toc28904466"/>
      <w:bookmarkEnd w:id="27"/>
      <w:r>
        <w:rPr>
          <w:sz w:val="32"/>
          <w:szCs w:val="32"/>
        </w:rPr>
        <w:t>Boxplots</w:t>
      </w:r>
      <w:bookmarkEnd w:id="28"/>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30943C63" w:rsidR="00694B46" w:rsidRDefault="00945FB7" w:rsidP="00945FB7">
      <w:pPr>
        <w:pStyle w:val="Caption"/>
        <w:jc w:val="center"/>
      </w:pPr>
      <w:bookmarkStart w:id="29" w:name="_Ref28878605"/>
      <w:r>
        <w:t xml:space="preserve">Figure </w:t>
      </w:r>
      <w:fldSimple w:instr=" SEQ Figure \* ARABIC ">
        <w:r w:rsidR="007475AC">
          <w:rPr>
            <w:noProof/>
          </w:rPr>
          <w:t>8</w:t>
        </w:r>
      </w:fldSimple>
      <w:bookmarkEnd w:id="29"/>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30" w:name="_heading=h.44sinio" w:colFirst="0" w:colLast="0"/>
      <w:bookmarkEnd w:id="30"/>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69A07FE9" w:rsidR="00694B46" w:rsidRDefault="00945FB7" w:rsidP="00945FB7">
      <w:pPr>
        <w:pStyle w:val="Caption"/>
        <w:jc w:val="center"/>
      </w:pPr>
      <w:bookmarkStart w:id="31" w:name="_Ref28878621"/>
      <w:r>
        <w:t xml:space="preserve">Figure </w:t>
      </w:r>
      <w:fldSimple w:instr=" SEQ Figure \* ARABIC ">
        <w:r w:rsidR="007475AC">
          <w:rPr>
            <w:noProof/>
          </w:rPr>
          <w:t>9</w:t>
        </w:r>
      </w:fldSimple>
      <w:bookmarkEnd w:id="31"/>
      <w:r>
        <w:t xml:space="preserve"> </w:t>
      </w:r>
      <w:r w:rsidRPr="0084577B">
        <w:t>– Life premiums distribution on the educational degree and children in the family.</w:t>
      </w:r>
    </w:p>
    <w:p w14:paraId="275F7D7F" w14:textId="77777777" w:rsidR="00773E76" w:rsidRDefault="00773E76">
      <w:pPr>
        <w:rPr>
          <w:b/>
          <w:sz w:val="32"/>
          <w:szCs w:val="32"/>
        </w:rPr>
      </w:pPr>
      <w:bookmarkStart w:id="32" w:name="_heading=h.2jxsxqh" w:colFirst="0" w:colLast="0"/>
      <w:bookmarkStart w:id="33" w:name="_Toc28904467"/>
      <w:bookmarkEnd w:id="32"/>
      <w:r>
        <w:rPr>
          <w:sz w:val="32"/>
          <w:szCs w:val="32"/>
        </w:rPr>
        <w:br w:type="page"/>
      </w:r>
    </w:p>
    <w:p w14:paraId="5F7804FB" w14:textId="672C3E50" w:rsidR="00694B46" w:rsidRDefault="00277AE3">
      <w:pPr>
        <w:pStyle w:val="Heading1"/>
        <w:numPr>
          <w:ilvl w:val="1"/>
          <w:numId w:val="1"/>
        </w:numPr>
        <w:spacing w:line="360" w:lineRule="auto"/>
        <w:rPr>
          <w:sz w:val="32"/>
          <w:szCs w:val="32"/>
        </w:rPr>
      </w:pPr>
      <w:r>
        <w:rPr>
          <w:sz w:val="32"/>
          <w:szCs w:val="32"/>
        </w:rPr>
        <w:lastRenderedPageBreak/>
        <w:t>Decision tree</w:t>
      </w:r>
      <w:bookmarkEnd w:id="33"/>
    </w:p>
    <w:p w14:paraId="1A63EBB3" w14:textId="0A16B953" w:rsidR="00694B46" w:rsidRDefault="00277AE3">
      <w:pPr>
        <w:spacing w:after="200"/>
        <w:ind w:left="720"/>
        <w:jc w:val="both"/>
      </w:pPr>
      <w:bookmarkStart w:id="34" w:name="_heading=h.z337ya" w:colFirst="0" w:colLast="0"/>
      <w:bookmarkEnd w:id="34"/>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28743FEB" w:rsidR="00694B46" w:rsidRDefault="005E789A" w:rsidP="005E789A">
      <w:pPr>
        <w:pStyle w:val="Caption"/>
        <w:jc w:val="center"/>
      </w:pPr>
      <w:bookmarkStart w:id="35" w:name="_Ref28878756"/>
      <w:r>
        <w:t xml:space="preserve">Figure </w:t>
      </w:r>
      <w:fldSimple w:instr=" SEQ Figure \* ARABIC ">
        <w:r w:rsidR="007475AC">
          <w:rPr>
            <w:noProof/>
          </w:rPr>
          <w:t>10</w:t>
        </w:r>
      </w:fldSimple>
      <w:bookmarkEnd w:id="35"/>
      <w:r>
        <w:t xml:space="preserve"> </w:t>
      </w:r>
      <w:r w:rsidRPr="0005109F">
        <w:t>- Decision tree for quartiles of Premium: Sum</w:t>
      </w:r>
    </w:p>
    <w:p w14:paraId="055E548C" w14:textId="77777777" w:rsidR="00694B46" w:rsidRDefault="00694B46">
      <w:pPr>
        <w:jc w:val="both"/>
      </w:pPr>
      <w:bookmarkStart w:id="36" w:name="_heading=h.3j2qqm3" w:colFirst="0" w:colLast="0"/>
      <w:bookmarkEnd w:id="36"/>
    </w:p>
    <w:p w14:paraId="0EDE2AEC" w14:textId="77777777" w:rsidR="00694B46" w:rsidRDefault="00277AE3">
      <w:pPr>
        <w:pStyle w:val="Heading1"/>
        <w:numPr>
          <w:ilvl w:val="0"/>
          <w:numId w:val="1"/>
        </w:numPr>
        <w:spacing w:line="360" w:lineRule="auto"/>
        <w:rPr>
          <w:sz w:val="32"/>
          <w:szCs w:val="32"/>
        </w:rPr>
      </w:pPr>
      <w:bookmarkStart w:id="37" w:name="_Toc28904468"/>
      <w:r>
        <w:rPr>
          <w:sz w:val="32"/>
          <w:szCs w:val="32"/>
        </w:rPr>
        <w:t>Clustering</w:t>
      </w:r>
      <w:bookmarkEnd w:id="37"/>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8" w:name="_heading=h.8tczvkt8619e" w:colFirst="0" w:colLast="0"/>
      <w:bookmarkStart w:id="39" w:name="_Toc28904469"/>
      <w:bookmarkEnd w:id="38"/>
      <w:proofErr w:type="spellStart"/>
      <w:r w:rsidRPr="000E6CFF">
        <w:rPr>
          <w:sz w:val="32"/>
          <w:szCs w:val="32"/>
        </w:rPr>
        <w:t>Groupby</w:t>
      </w:r>
      <w:proofErr w:type="spellEnd"/>
      <w:r w:rsidRPr="000E6CFF">
        <w:rPr>
          <w:sz w:val="32"/>
          <w:szCs w:val="32"/>
        </w:rPr>
        <w:t xml:space="preserve"> Table</w:t>
      </w:r>
      <w:bookmarkEnd w:id="39"/>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253D8E98" w:rsidR="00694B46" w:rsidRDefault="000842CA" w:rsidP="00E20D23">
      <w:pPr>
        <w:pStyle w:val="Caption"/>
        <w:jc w:val="center"/>
      </w:pPr>
      <w:r>
        <w:t xml:space="preserve">Figure </w:t>
      </w:r>
      <w:fldSimple w:instr=" SEQ Figure \* ARABIC ">
        <w:r w:rsidR="007475AC">
          <w:rPr>
            <w:noProof/>
          </w:rPr>
          <w:t>11</w:t>
        </w:r>
      </w:fldSimple>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0D4D33A9" w:rsidR="00694B46" w:rsidRDefault="00277AE3" w:rsidP="0019182C">
      <w:pPr>
        <w:spacing w:after="200"/>
        <w:ind w:left="720"/>
        <w:jc w:val="both"/>
      </w:pPr>
      <w:r>
        <w:t>Using count instead of the average also reveals that half of our customers have children, live in area</w:t>
      </w:r>
      <w:r w:rsidR="00A4065F">
        <w:t>s</w:t>
      </w:r>
      <w:r>
        <w:t xml:space="preserve">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40" w:name="_heading=h.a180jjej4lni" w:colFirst="0" w:colLast="0"/>
      <w:bookmarkStart w:id="41" w:name="_Toc28904470"/>
      <w:bookmarkEnd w:id="40"/>
      <w:r w:rsidRPr="00887FE9">
        <w:rPr>
          <w:sz w:val="32"/>
          <w:szCs w:val="32"/>
        </w:rPr>
        <w:lastRenderedPageBreak/>
        <w:t>K-Means</w:t>
      </w:r>
      <w:bookmarkEnd w:id="41"/>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562B64C1" w:rsidR="00694B46" w:rsidRDefault="001A387E" w:rsidP="001A387E">
      <w:pPr>
        <w:pStyle w:val="Caption"/>
        <w:jc w:val="center"/>
      </w:pPr>
      <w:bookmarkStart w:id="42" w:name="_Ref28903589"/>
      <w:r>
        <w:t xml:space="preserve">Figure </w:t>
      </w:r>
      <w:fldSimple w:instr=" SEQ Figure \* ARABIC ">
        <w:r w:rsidR="007475AC">
          <w:rPr>
            <w:noProof/>
          </w:rPr>
          <w:t>12</w:t>
        </w:r>
      </w:fldSimple>
      <w:bookmarkEnd w:id="42"/>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50F363EE" w:rsidR="00694B46" w:rsidRDefault="003E502A" w:rsidP="003E502A">
      <w:pPr>
        <w:pStyle w:val="Caption"/>
        <w:jc w:val="center"/>
      </w:pPr>
      <w:bookmarkStart w:id="43" w:name="_Ref28903728"/>
      <w:r>
        <w:t xml:space="preserve">Figure </w:t>
      </w:r>
      <w:fldSimple w:instr=" SEQ Figure \* ARABIC ">
        <w:r w:rsidR="007475AC">
          <w:rPr>
            <w:noProof/>
          </w:rPr>
          <w:t>13</w:t>
        </w:r>
      </w:fldSimple>
      <w:bookmarkEnd w:id="43"/>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w:t>
      </w:r>
      <w:r>
        <w:lastRenderedPageBreak/>
        <w:t>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00B40F55" w:rsidR="00816EE5" w:rsidRDefault="00E27B7E" w:rsidP="00E27B7E">
      <w:pPr>
        <w:pStyle w:val="Caption"/>
        <w:jc w:val="center"/>
      </w:pPr>
      <w:r>
        <w:t xml:space="preserve">Figure </w:t>
      </w:r>
      <w:fldSimple w:instr=" SEQ Figure \* ARABIC ">
        <w:r w:rsidR="007475AC">
          <w:rPr>
            <w:noProof/>
          </w:rPr>
          <w:t>14</w:t>
        </w:r>
      </w:fldSimple>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41B5BBAE" w:rsidR="00A77676" w:rsidRDefault="003648B8" w:rsidP="003648B8">
      <w:pPr>
        <w:pStyle w:val="Caption"/>
        <w:jc w:val="center"/>
      </w:pPr>
      <w:bookmarkStart w:id="44" w:name="_Ref28941940"/>
      <w:r>
        <w:t xml:space="preserve">Figure </w:t>
      </w:r>
      <w:fldSimple w:instr=" SEQ Figure \* ARABIC ">
        <w:r w:rsidR="007475AC">
          <w:rPr>
            <w:noProof/>
          </w:rPr>
          <w:t>15</w:t>
        </w:r>
      </w:fldSimple>
      <w:bookmarkEnd w:id="44"/>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0A5E54C5" w14:textId="77777777" w:rsidR="00773E76" w:rsidRDefault="00773E76">
      <w:pPr>
        <w:rPr>
          <w:b/>
          <w:sz w:val="32"/>
          <w:szCs w:val="32"/>
        </w:rPr>
      </w:pPr>
      <w:bookmarkStart w:id="45" w:name="_heading=h.qlwwpjs6iyl" w:colFirst="0" w:colLast="0"/>
      <w:bookmarkStart w:id="46" w:name="_Toc28904471"/>
      <w:bookmarkEnd w:id="45"/>
      <w:r>
        <w:rPr>
          <w:sz w:val="32"/>
          <w:szCs w:val="32"/>
        </w:rPr>
        <w:br w:type="page"/>
      </w:r>
    </w:p>
    <w:p w14:paraId="37D3D99D" w14:textId="188A3D4C" w:rsidR="00694B46" w:rsidRPr="005046FD" w:rsidRDefault="00277AE3" w:rsidP="005046FD">
      <w:pPr>
        <w:pStyle w:val="Heading1"/>
        <w:numPr>
          <w:ilvl w:val="1"/>
          <w:numId w:val="1"/>
        </w:numPr>
        <w:spacing w:line="360" w:lineRule="auto"/>
        <w:ind w:left="788" w:hanging="431"/>
        <w:rPr>
          <w:sz w:val="32"/>
          <w:szCs w:val="32"/>
        </w:rPr>
      </w:pPr>
      <w:r w:rsidRPr="005046FD">
        <w:rPr>
          <w:sz w:val="32"/>
          <w:szCs w:val="32"/>
        </w:rPr>
        <w:lastRenderedPageBreak/>
        <w:t>Mean Shift</w:t>
      </w:r>
      <w:bookmarkEnd w:id="46"/>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7" w:name="_heading=h.7ee75fbep8na" w:colFirst="0" w:colLast="0"/>
      <w:bookmarkStart w:id="48" w:name="_Toc28904472"/>
      <w:bookmarkEnd w:id="47"/>
      <w:r w:rsidRPr="00AE5712">
        <w:rPr>
          <w:sz w:val="32"/>
          <w:szCs w:val="32"/>
        </w:rPr>
        <w:t>Gaussian Mix</w:t>
      </w:r>
      <w:bookmarkEnd w:id="48"/>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9" w:name="_heading=h.skx4kahxmbuk" w:colFirst="0" w:colLast="0"/>
      <w:bookmarkStart w:id="50" w:name="_Toc28904473"/>
      <w:bookmarkEnd w:id="49"/>
      <w:r w:rsidRPr="00614AA2">
        <w:rPr>
          <w:sz w:val="32"/>
          <w:szCs w:val="32"/>
        </w:rPr>
        <w:t>DBSCAN</w:t>
      </w:r>
      <w:bookmarkEnd w:id="50"/>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1" w:name="_heading=h.d3k2a6awj558" w:colFirst="0" w:colLast="0"/>
      <w:bookmarkStart w:id="52" w:name="_Toc28904474"/>
      <w:bookmarkEnd w:id="51"/>
      <w:proofErr w:type="spellStart"/>
      <w:r w:rsidRPr="007C0C2A">
        <w:rPr>
          <w:sz w:val="32"/>
          <w:szCs w:val="32"/>
        </w:rPr>
        <w:t>Kmodes</w:t>
      </w:r>
      <w:bookmarkEnd w:id="52"/>
      <w:proofErr w:type="spellEnd"/>
    </w:p>
    <w:p w14:paraId="16F0B3EA" w14:textId="5FE6B9F8" w:rsidR="00773E76" w:rsidRDefault="00277AE3" w:rsidP="00773E76">
      <w:pPr>
        <w:spacing w:after="200"/>
        <w:ind w:left="720"/>
        <w:jc w:val="both"/>
      </w:pPr>
      <w:bookmarkStart w:id="53" w:name="_Hlk28949126"/>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r w:rsidR="00773E76">
        <w:br w:type="page"/>
      </w:r>
    </w:p>
    <w:bookmarkEnd w:id="53"/>
    <w:p w14:paraId="1B9702DC" w14:textId="5F64A901" w:rsidR="00BE16F3" w:rsidRDefault="00BE16F3" w:rsidP="00BE16F3">
      <w:pPr>
        <w:pStyle w:val="Heading1"/>
        <w:numPr>
          <w:ilvl w:val="0"/>
          <w:numId w:val="1"/>
        </w:numPr>
        <w:spacing w:line="360" w:lineRule="auto"/>
        <w:rPr>
          <w:sz w:val="32"/>
          <w:szCs w:val="32"/>
        </w:rPr>
      </w:pPr>
      <w:r>
        <w:rPr>
          <w:sz w:val="32"/>
          <w:szCs w:val="32"/>
        </w:rPr>
        <w:lastRenderedPageBreak/>
        <w:t xml:space="preserve">Outliers </w:t>
      </w:r>
      <w:r w:rsidR="00F20008">
        <w:rPr>
          <w:sz w:val="32"/>
          <w:szCs w:val="32"/>
        </w:rPr>
        <w:t>classification</w:t>
      </w:r>
    </w:p>
    <w:p w14:paraId="5FE892F3" w14:textId="156A609A" w:rsidR="00F20008" w:rsidRDefault="0056521E" w:rsidP="00F20008">
      <w:pPr>
        <w:spacing w:after="200"/>
        <w:ind w:left="720"/>
        <w:jc w:val="both"/>
      </w:pPr>
      <w:r>
        <w:t xml:space="preserve">The outliers were finally classified </w:t>
      </w:r>
      <w:r w:rsidR="00F14D6E">
        <w:t xml:space="preserve">using a k-nearest neighbor </w:t>
      </w:r>
      <w:r w:rsidR="00BB16FD">
        <w:t>algorithm</w:t>
      </w:r>
      <w:r w:rsidR="00F14D6E">
        <w:t xml:space="preserve"> </w:t>
      </w:r>
      <w:r w:rsidR="0062316B">
        <w:t>(with neighbors equal to 7)</w:t>
      </w:r>
      <w:r w:rsidR="00082668">
        <w:t xml:space="preserve">, in order to </w:t>
      </w:r>
      <w:r w:rsidR="008F138B">
        <w:t xml:space="preserve">allow their inclusion in </w:t>
      </w:r>
      <w:r w:rsidR="006E7E21">
        <w:t xml:space="preserve">marketing campaigns or </w:t>
      </w:r>
      <w:proofErr w:type="gramStart"/>
      <w:r w:rsidR="006E7E21">
        <w:t>other directed</w:t>
      </w:r>
      <w:proofErr w:type="gramEnd"/>
      <w:r w:rsidR="006E7E21">
        <w:t xml:space="preserve"> business strategies.</w:t>
      </w:r>
    </w:p>
    <w:p w14:paraId="4366BBA1" w14:textId="77777777" w:rsidR="007475AC" w:rsidRDefault="007475AC" w:rsidP="007475AC">
      <w:pPr>
        <w:keepNext/>
        <w:spacing w:after="200"/>
        <w:ind w:left="720"/>
        <w:jc w:val="both"/>
      </w:pPr>
      <w:r w:rsidRPr="007475AC">
        <w:rPr>
          <w:noProof/>
        </w:rPr>
        <w:drawing>
          <wp:inline distT="0" distB="0" distL="0" distR="0" wp14:anchorId="693A9C66" wp14:editId="2FE57F21">
            <wp:extent cx="5578929" cy="2625725"/>
            <wp:effectExtent l="0" t="0" r="317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4697" cy="2628440"/>
                    </a:xfrm>
                    <a:prstGeom prst="rect">
                      <a:avLst/>
                    </a:prstGeom>
                  </pic:spPr>
                </pic:pic>
              </a:graphicData>
            </a:graphic>
          </wp:inline>
        </w:drawing>
      </w:r>
    </w:p>
    <w:p w14:paraId="2D089F7B" w14:textId="1C293BB1" w:rsidR="007475AC" w:rsidRDefault="007475AC" w:rsidP="007475AC">
      <w:pPr>
        <w:pStyle w:val="Caption"/>
        <w:jc w:val="center"/>
      </w:pPr>
      <w:r>
        <w:t xml:space="preserve">Figure </w:t>
      </w:r>
      <w:fldSimple w:instr=" SEQ Figure \* ARABIC ">
        <w:r>
          <w:rPr>
            <w:noProof/>
          </w:rPr>
          <w:t>16</w:t>
        </w:r>
      </w:fldSimple>
      <w:r>
        <w:t xml:space="preserve"> - Outliers after classifying with 7 nearest neighbors</w:t>
      </w:r>
    </w:p>
    <w:p w14:paraId="33B47550" w14:textId="77777777" w:rsidR="00F20008" w:rsidRPr="00F20008" w:rsidRDefault="00F20008" w:rsidP="00F20008"/>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4" w:name="_Toc28904475"/>
      <w:r>
        <w:lastRenderedPageBreak/>
        <w:t>Summary</w:t>
      </w:r>
      <w:bookmarkEnd w:id="54"/>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 xml:space="preserve">accura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Premiums in LOB: Motor</w:t>
      </w:r>
      <w:r w:rsidR="00F80088">
        <w:t xml:space="preserve"> </w:t>
      </w:r>
      <w:r w:rsidR="006525C1">
        <w:t>and</w:t>
      </w:r>
      <w:r w:rsidR="00F80088">
        <w:t xml:space="preserve"> all other insurance premium totals</w:t>
      </w:r>
      <w:r w:rsidR="006525C1">
        <w:t xml:space="preserve"> (inversely),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683686AE"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that geography is not a relevant variable for customer potential measurement.</w:t>
      </w:r>
    </w:p>
    <w:p w14:paraId="0ED9A997" w14:textId="6C5E6BB3" w:rsidR="00DF3AEC" w:rsidRPr="00DF3AEC" w:rsidRDefault="00DF3AEC" w:rsidP="0049693F">
      <w:pPr>
        <w:pStyle w:val="ListParagraph"/>
        <w:numPr>
          <w:ilvl w:val="0"/>
          <w:numId w:val="4"/>
        </w:numPr>
        <w:spacing w:after="200"/>
        <w:contextualSpacing w:val="0"/>
        <w:jc w:val="both"/>
      </w:pPr>
      <w:r>
        <w:t xml:space="preserve">Using a group-by table, the effects of categorical data on the </w:t>
      </w:r>
      <w:r>
        <w:rPr>
          <w:rFonts w:ascii="Courier New" w:eastAsia="Courier New" w:hAnsi="Courier New" w:cs="Courier New"/>
        </w:rPr>
        <w:t xml:space="preserve">Customer Monetary Value </w:t>
      </w:r>
      <w:r>
        <w:rPr>
          <w:rFonts w:eastAsia="Courier New"/>
        </w:rPr>
        <w:t>can be calculated. Using the count and mean as the aggregation, the number of customers and the value of these customers in each group is easily seen. The mean shows that people with less education and no children have a higher value to the company.</w:t>
      </w:r>
    </w:p>
    <w:p w14:paraId="7A3644A5" w14:textId="124AF353" w:rsidR="00DF3AEC" w:rsidRPr="00773E76" w:rsidRDefault="00DF3AEC" w:rsidP="0049693F">
      <w:pPr>
        <w:pStyle w:val="ListParagraph"/>
        <w:numPr>
          <w:ilvl w:val="0"/>
          <w:numId w:val="4"/>
        </w:numPr>
        <w:spacing w:after="200"/>
        <w:contextualSpacing w:val="0"/>
        <w:jc w:val="both"/>
      </w:pPr>
      <w:r>
        <w:rPr>
          <w:rFonts w:eastAsia="Courier New"/>
        </w:rPr>
        <w:t>Using a dendrogram and the K-Means algorithm, the number of clusters and then the clusters themselves can be calculated. Looking at the graphs produced by the K-Means as well as the other clustering techniques shows does not reveal any particularly useful information. If a group-by table is used on the results of these clustering algorithms, the information can be more easily analyzed.</w:t>
      </w:r>
    </w:p>
    <w:p w14:paraId="606584ED" w14:textId="77777777" w:rsidR="00773E76" w:rsidRPr="00DF3AEC" w:rsidRDefault="00773E76" w:rsidP="00773E76">
      <w:pPr>
        <w:spacing w:after="200"/>
        <w:jc w:val="both"/>
      </w:pPr>
      <w:bookmarkStart w:id="55" w:name="_GoBack"/>
      <w:bookmarkEnd w:id="55"/>
    </w:p>
    <w:p w14:paraId="7D569D52" w14:textId="355747CA" w:rsidR="00DF3AEC" w:rsidRPr="00E54C47" w:rsidRDefault="00DF3AEC" w:rsidP="0049693F">
      <w:pPr>
        <w:pStyle w:val="ListParagraph"/>
        <w:numPr>
          <w:ilvl w:val="0"/>
          <w:numId w:val="4"/>
        </w:numPr>
        <w:spacing w:after="200"/>
        <w:contextualSpacing w:val="0"/>
        <w:jc w:val="both"/>
      </w:pPr>
      <w:r>
        <w:rPr>
          <w:rFonts w:eastAsia="Courier New"/>
        </w:rPr>
        <w:lastRenderedPageBreak/>
        <w:t>For the group-by tables, the dendrogram and Mean Shift algorithm were selected</w:t>
      </w:r>
      <w:r w:rsidR="00E54C47">
        <w:rPr>
          <w:rFonts w:eastAsia="Courier New"/>
        </w:rPr>
        <w:t xml:space="preserve"> with the clusters aggregated with the mean average</w:t>
      </w:r>
      <w:r>
        <w:rPr>
          <w:rFonts w:eastAsia="Courier New"/>
        </w:rPr>
        <w:t xml:space="preserve">. This is because the dendrogram gave four equally large clusters and the Mean Shift algorithm gave the cleanest looking clusters when plotting. </w:t>
      </w:r>
      <w:r w:rsidR="00E54C47">
        <w:rPr>
          <w:rFonts w:eastAsia="Courier New"/>
        </w:rPr>
        <w:fldChar w:fldCharType="begin"/>
      </w:r>
      <w:r w:rsidR="00E54C47">
        <w:rPr>
          <w:rFonts w:eastAsia="Courier New"/>
        </w:rPr>
        <w:instrText xml:space="preserve"> REF _Ref28947406 \h </w:instrText>
      </w:r>
      <w:r w:rsidR="00E54C47">
        <w:rPr>
          <w:rFonts w:eastAsia="Courier New"/>
        </w:rPr>
      </w:r>
      <w:r w:rsidR="00E54C47">
        <w:rPr>
          <w:rFonts w:eastAsia="Courier New"/>
        </w:rPr>
        <w:fldChar w:fldCharType="separate"/>
      </w:r>
      <w:r w:rsidR="00E54C47">
        <w:t xml:space="preserve">Figure </w:t>
      </w:r>
      <w:r w:rsidR="00E54C47">
        <w:rPr>
          <w:noProof/>
        </w:rPr>
        <w:t>16</w:t>
      </w:r>
      <w:r w:rsidR="00E54C47">
        <w:rPr>
          <w:rFonts w:eastAsia="Courier New"/>
        </w:rPr>
        <w:fldChar w:fldCharType="end"/>
      </w:r>
      <w:r w:rsidR="00E54C47">
        <w:rPr>
          <w:rFonts w:eastAsia="Courier New"/>
        </w:rPr>
        <w:t xml:space="preserve"> shows that the clusters are not as well defined at </w:t>
      </w:r>
      <w:r w:rsidR="00E54C47">
        <w:rPr>
          <w:rFonts w:eastAsia="Courier New"/>
        </w:rPr>
        <w:fldChar w:fldCharType="begin"/>
      </w:r>
      <w:r w:rsidR="00E54C47">
        <w:rPr>
          <w:rFonts w:eastAsia="Courier New"/>
        </w:rPr>
        <w:instrText xml:space="preserve"> REF _Ref28947556 \h </w:instrText>
      </w:r>
      <w:r w:rsidR="00E54C47">
        <w:rPr>
          <w:rFonts w:eastAsia="Courier New"/>
        </w:rPr>
      </w:r>
      <w:r w:rsidR="00E54C47">
        <w:rPr>
          <w:rFonts w:eastAsia="Courier New"/>
        </w:rPr>
        <w:fldChar w:fldCharType="separate"/>
      </w:r>
      <w:r w:rsidR="00E54C47">
        <w:t xml:space="preserve">Figure </w:t>
      </w:r>
      <w:r w:rsidR="00E54C47">
        <w:rPr>
          <w:noProof/>
        </w:rPr>
        <w:t>17</w:t>
      </w:r>
      <w:r w:rsidR="00E54C47">
        <w:rPr>
          <w:rFonts w:eastAsia="Courier New"/>
        </w:rPr>
        <w:fldChar w:fldCharType="end"/>
      </w:r>
      <w:r w:rsidR="00E54C47">
        <w:rPr>
          <w:rFonts w:eastAsia="Courier New"/>
        </w:rPr>
        <w:t xml:space="preserve">. This is because the averages of each cluster are more like each other. Using the Mean Shift algorithm gives an average for each feature that is significantly larger for one cluster than the other clusters. This allows </w:t>
      </w:r>
      <w:r w:rsidR="005B63BB">
        <w:rPr>
          <w:rFonts w:eastAsia="Courier New"/>
        </w:rPr>
        <w:t>us to clearly define what each cluster represents.</w:t>
      </w:r>
    </w:p>
    <w:p w14:paraId="57BE928C" w14:textId="20EB7AA0" w:rsidR="00E54C47" w:rsidRDefault="005B63BB" w:rsidP="005B63BB">
      <w:pPr>
        <w:tabs>
          <w:tab w:val="left" w:pos="3274"/>
        </w:tabs>
        <w:spacing w:after="200"/>
        <w:jc w:val="both"/>
      </w:pPr>
      <w:r>
        <w:tab/>
      </w:r>
    </w:p>
    <w:p w14:paraId="66692BB5" w14:textId="2D44D9E7" w:rsidR="00A77676" w:rsidRDefault="00E54C47">
      <w:r>
        <w:rPr>
          <w:noProof/>
        </w:rPr>
        <w:drawing>
          <wp:inline distT="0" distB="0" distL="0" distR="0" wp14:anchorId="45684185" wp14:editId="085ED5BC">
            <wp:extent cx="5943600" cy="1177290"/>
            <wp:effectExtent l="0" t="0" r="0" b="381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3D5E418E" w14:textId="5FFAD6F8" w:rsidR="00E54C47" w:rsidRDefault="00E54C47" w:rsidP="00E54C47">
      <w:pPr>
        <w:pStyle w:val="Caption"/>
        <w:jc w:val="center"/>
      </w:pPr>
      <w:bookmarkStart w:id="56" w:name="_Ref28947406"/>
      <w:r>
        <w:t xml:space="preserve">Figure </w:t>
      </w:r>
      <w:fldSimple w:instr=" SEQ Figure \* ARABIC ">
        <w:r w:rsidR="007475AC">
          <w:rPr>
            <w:noProof/>
          </w:rPr>
          <w:t>17</w:t>
        </w:r>
      </w:fldSimple>
      <w:bookmarkEnd w:id="56"/>
      <w:r>
        <w:t xml:space="preserve"> - Dendrogram Group-By Table with Mean Aggregate</w:t>
      </w:r>
    </w:p>
    <w:p w14:paraId="0A38ADA9" w14:textId="4143D301" w:rsidR="00A77676" w:rsidRDefault="00A77676"/>
    <w:p w14:paraId="0FDBAB83" w14:textId="794F7CE7" w:rsidR="00A77676" w:rsidRDefault="00A77676"/>
    <w:p w14:paraId="13D5FE23" w14:textId="77777777" w:rsidR="00DF3AEC" w:rsidRDefault="00A77676" w:rsidP="00DF3AEC">
      <w:pPr>
        <w:keepNext/>
      </w:pPr>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8A40D15" w14:textId="23A00FF6" w:rsidR="00E54C47" w:rsidRDefault="00E54C47" w:rsidP="00E54C47">
      <w:pPr>
        <w:pStyle w:val="Caption"/>
        <w:jc w:val="center"/>
      </w:pPr>
      <w:bookmarkStart w:id="57" w:name="_Ref28947556"/>
      <w:r>
        <w:t xml:space="preserve">Figure </w:t>
      </w:r>
      <w:fldSimple w:instr=" SEQ Figure \* ARABIC ">
        <w:r w:rsidR="007475AC">
          <w:rPr>
            <w:noProof/>
          </w:rPr>
          <w:t>18</w:t>
        </w:r>
      </w:fldSimple>
      <w:bookmarkEnd w:id="57"/>
      <w:r>
        <w:t xml:space="preserve"> – Mean Shift Group-By Table with Mean Aggregate</w:t>
      </w:r>
    </w:p>
    <w:p w14:paraId="4297BFEF" w14:textId="52AB0CFD" w:rsidR="00A77676" w:rsidRDefault="00A77676"/>
    <w:p w14:paraId="071E333C" w14:textId="2CA038CC" w:rsidR="00A77676" w:rsidRDefault="00A77676"/>
    <w:p w14:paraId="0F687E60" w14:textId="3492590D" w:rsidR="00E54C47" w:rsidRDefault="00E54C47" w:rsidP="00E54C47">
      <w:pPr>
        <w:keepNext/>
      </w:pP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45001869" w14:textId="77777777" w:rsidR="00834D9C" w:rsidRDefault="00834D9C" w:rsidP="005B63BB">
      <w:pPr>
        <w:pStyle w:val="Heading1"/>
        <w:ind w:left="0" w:firstLine="0"/>
        <w:sectPr w:rsidR="00834D9C" w:rsidSect="007C3BCE">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1"/>
          <w:cols w:space="720"/>
          <w:titlePg/>
          <w:docGrid w:linePitch="299"/>
        </w:sectPr>
      </w:pPr>
    </w:p>
    <w:p w14:paraId="68D96741" w14:textId="38987F5C" w:rsidR="00333BE6" w:rsidRDefault="00333BE6" w:rsidP="00B36360">
      <w:pPr>
        <w:pStyle w:val="Heading1"/>
        <w:ind w:left="0" w:firstLine="0"/>
        <w:jc w:val="center"/>
      </w:pPr>
      <w:bookmarkStart w:id="58" w:name="_Ref29163805"/>
      <w:r>
        <w:lastRenderedPageBreak/>
        <w:t>Appendix A</w:t>
      </w:r>
      <w:bookmarkEnd w:id="58"/>
    </w:p>
    <w:p w14:paraId="685204F8" w14:textId="1B901273" w:rsidR="00EE6E31" w:rsidRPr="00AB1CD8" w:rsidRDefault="003A5F42" w:rsidP="00AB1CD8">
      <w:pPr>
        <w:pStyle w:val="Title"/>
        <w:spacing w:before="240" w:after="240"/>
        <w:rPr>
          <w:b/>
          <w:bCs/>
          <w:sz w:val="32"/>
          <w:szCs w:val="32"/>
        </w:rPr>
      </w:pPr>
      <w:r w:rsidRPr="00EE6E31">
        <w:rPr>
          <w:b/>
          <w:bCs/>
          <w:sz w:val="32"/>
          <w:szCs w:val="32"/>
        </w:rPr>
        <w:t>Introduction</w:t>
      </w:r>
    </w:p>
    <w:p w14:paraId="36D929F3" w14:textId="77777777" w:rsidR="00B36360" w:rsidRPr="00D22BE7" w:rsidRDefault="00B36360" w:rsidP="00B36360">
      <w:pPr>
        <w:spacing w:after="200"/>
        <w:ind w:left="720"/>
        <w:jc w:val="both"/>
      </w:pPr>
      <w:r w:rsidRPr="009C050D">
        <w:t>The</w:t>
      </w:r>
      <w:r>
        <w:t xml:space="preserve"> </w:t>
      </w:r>
      <w:r w:rsidRPr="009C050D">
        <w:t>purpose</w:t>
      </w:r>
      <w:r>
        <w:t xml:space="preserve"> </w:t>
      </w:r>
      <w:r w:rsidRPr="009C050D">
        <w:t>of</w:t>
      </w:r>
      <w:r>
        <w:t xml:space="preserve"> </w:t>
      </w:r>
      <w:r w:rsidRPr="009C050D">
        <w:t>this appendix is ​​to explain the genetic</w:t>
      </w:r>
      <w:r>
        <w:t xml:space="preserve"> </w:t>
      </w:r>
      <w:r w:rsidRPr="009C050D">
        <w:t>algorithm</w:t>
      </w:r>
      <w:r>
        <w:t xml:space="preserve"> created to improve the</w:t>
      </w:r>
      <w:r w:rsidRPr="009C050D">
        <w:t xml:space="preserve"> parameterization </w:t>
      </w:r>
      <w:r>
        <w:t xml:space="preserve">of the </w:t>
      </w:r>
      <w:proofErr w:type="spellStart"/>
      <w:r w:rsidRPr="009C050D">
        <w:t>DecisionTreeClassifier</w:t>
      </w:r>
      <w:proofErr w:type="spellEnd"/>
      <w:r>
        <w:t xml:space="preserve">. </w:t>
      </w:r>
    </w:p>
    <w:p w14:paraId="442B2FDC" w14:textId="0A76CAFA" w:rsidR="00B36360" w:rsidRPr="00D22BE7" w:rsidRDefault="00B36360" w:rsidP="00B36360">
      <w:pPr>
        <w:spacing w:after="200"/>
        <w:ind w:left="720"/>
        <w:jc w:val="both"/>
      </w:pPr>
      <w:r w:rsidRPr="00D22BE7">
        <w:t xml:space="preserve">After not getting good results </w:t>
      </w:r>
      <w:r w:rsidR="004E28C8">
        <w:t>when</w:t>
      </w:r>
      <w:r w:rsidRPr="00D22BE7">
        <w:t xml:space="preserve"> filling the NaN values with basic machine learning algorithms, </w:t>
      </w:r>
      <w:r w:rsidR="001B12F2">
        <w:t>the team</w:t>
      </w:r>
      <w:r w:rsidRPr="00D22BE7">
        <w:t xml:space="preserve"> decided to create a genetic algorithm </w:t>
      </w:r>
      <w:r w:rsidR="00CE5038">
        <w:t>to</w:t>
      </w:r>
      <w:r w:rsidRPr="00D22BE7">
        <w:t xml:space="preserve"> tun</w:t>
      </w:r>
      <w:r w:rsidR="00CE5038">
        <w:t>e</w:t>
      </w:r>
      <w:r w:rsidRPr="00D22BE7">
        <w:t xml:space="preserve"> the decision three algorithm for better results. </w:t>
      </w:r>
    </w:p>
    <w:p w14:paraId="47D7E9EE" w14:textId="3FA552EF" w:rsidR="00B36360" w:rsidRPr="00D22BE7" w:rsidRDefault="00B33CDE" w:rsidP="00B36360">
      <w:pPr>
        <w:spacing w:after="200"/>
        <w:ind w:left="720"/>
        <w:jc w:val="both"/>
      </w:pPr>
      <w:r>
        <w:t>Tests were made</w:t>
      </w:r>
      <w:r w:rsidR="00B36360" w:rsidRPr="00D22BE7">
        <w:t xml:space="preserve"> </w:t>
      </w:r>
      <w:r>
        <w:t>with</w:t>
      </w:r>
      <w:r w:rsidR="00B36360" w:rsidRPr="00D22BE7">
        <w:t xml:space="preserve"> all numerical columns that have NaNs, which are:</w:t>
      </w:r>
    </w:p>
    <w:p w14:paraId="2E193CCE" w14:textId="513A0346" w:rsidR="00B33CDE"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Gross Monthly Salary</w:t>
      </w:r>
      <w:r w:rsidRPr="00D22BE7">
        <w:t xml:space="preserve"> (Index 10)</w:t>
      </w:r>
      <w:r w:rsidR="00B33CDE">
        <w:t>;</w:t>
      </w:r>
    </w:p>
    <w:p w14:paraId="57B2AB6F" w14:textId="0E2C4ADC"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Motor</w:t>
      </w:r>
      <w:r w:rsidRPr="00D22BE7">
        <w:t xml:space="preserve"> (Index 13)</w:t>
      </w:r>
      <w:r w:rsidR="00B33CDE">
        <w:t>;</w:t>
      </w:r>
    </w:p>
    <w:p w14:paraId="7C67A965" w14:textId="58E7DE79"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Health </w:t>
      </w:r>
      <w:r w:rsidRPr="00D22BE7">
        <w:t>(Index 15)</w:t>
      </w:r>
      <w:r w:rsidR="00B33CDE">
        <w:t>;</w:t>
      </w:r>
    </w:p>
    <w:p w14:paraId="2FDA935C" w14:textId="524EAC23"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Life </w:t>
      </w:r>
      <w:r w:rsidRPr="00D22BE7">
        <w:t>(Index 16)</w:t>
      </w:r>
      <w:r w:rsidR="00B33CDE">
        <w:t>;</w:t>
      </w:r>
    </w:p>
    <w:p w14:paraId="6F53FA13" w14:textId="2F2E8EF0"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Work Compensations</w:t>
      </w:r>
      <w:r w:rsidRPr="00D22BE7">
        <w:t xml:space="preserve"> (Index 17)</w:t>
      </w:r>
      <w:r w:rsidR="00B33CDE">
        <w:t>;</w:t>
      </w:r>
    </w:p>
    <w:p w14:paraId="03AD99F3" w14:textId="282E46F6"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Age</w:t>
      </w:r>
      <w:r w:rsidRPr="00D22BE7">
        <w:t xml:space="preserve"> (Index 18)</w:t>
      </w:r>
      <w:r w:rsidR="00B33CDE">
        <w:t>;</w:t>
      </w:r>
    </w:p>
    <w:p w14:paraId="35F7BA3F" w14:textId="12650092"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First Policy´s Age</w:t>
      </w:r>
      <w:r w:rsidRPr="00D22BE7">
        <w:t xml:space="preserve"> (Index 19)</w:t>
      </w:r>
      <w:r w:rsidR="00B33CDE">
        <w:t>.</w:t>
      </w:r>
    </w:p>
    <w:p w14:paraId="3FEFE609" w14:textId="48E16133" w:rsidR="00B36360" w:rsidRPr="0082597A" w:rsidRDefault="00AB1CD8" w:rsidP="0082597A">
      <w:pPr>
        <w:pStyle w:val="Title"/>
        <w:spacing w:before="240" w:after="240"/>
        <w:rPr>
          <w:b/>
          <w:bCs/>
          <w:sz w:val="32"/>
          <w:szCs w:val="32"/>
        </w:rPr>
      </w:pPr>
      <w:r>
        <w:rPr>
          <w:b/>
          <w:bCs/>
          <w:sz w:val="32"/>
          <w:szCs w:val="32"/>
        </w:rPr>
        <w:t>Rules</w:t>
      </w:r>
    </w:p>
    <w:p w14:paraId="55A0FF6B" w14:textId="77777777" w:rsidR="0082597A" w:rsidRPr="002E3B84" w:rsidRDefault="0082597A" w:rsidP="0082597A">
      <w:pPr>
        <w:pStyle w:val="ListParagraph"/>
        <w:numPr>
          <w:ilvl w:val="0"/>
          <w:numId w:val="10"/>
        </w:numPr>
        <w:spacing w:after="200"/>
        <w:jc w:val="both"/>
      </w:pPr>
      <w:r w:rsidRPr="002E3B84">
        <w:t>Each solution was represented by an array with length 5 in which:</w:t>
      </w:r>
    </w:p>
    <w:p w14:paraId="1C739A05" w14:textId="77777777" w:rsidR="0082597A" w:rsidRPr="002E3B84" w:rsidRDefault="0082597A" w:rsidP="0082597A">
      <w:pPr>
        <w:pStyle w:val="ListParagraph"/>
        <w:numPr>
          <w:ilvl w:val="1"/>
          <w:numId w:val="10"/>
        </w:numPr>
        <w:spacing w:after="200"/>
        <w:ind w:hanging="357"/>
        <w:jc w:val="both"/>
      </w:pPr>
      <w:r w:rsidRPr="002E3B84">
        <w:t xml:space="preserve">The first element represents the criterion parameter; </w:t>
      </w:r>
    </w:p>
    <w:p w14:paraId="19E865BF" w14:textId="77777777" w:rsidR="0082597A" w:rsidRPr="002E3B84" w:rsidRDefault="0082597A" w:rsidP="0082597A">
      <w:pPr>
        <w:pStyle w:val="ListParagraph"/>
        <w:numPr>
          <w:ilvl w:val="2"/>
          <w:numId w:val="10"/>
        </w:numPr>
        <w:spacing w:after="200"/>
        <w:ind w:hanging="357"/>
        <w:jc w:val="both"/>
      </w:pPr>
      <w:r w:rsidRPr="002E3B84">
        <w:t>0 == ‘</w:t>
      </w:r>
      <w:proofErr w:type="spellStart"/>
      <w:r w:rsidRPr="002E3B84">
        <w:t>mse</w:t>
      </w:r>
      <w:proofErr w:type="spellEnd"/>
      <w:r w:rsidRPr="002E3B84">
        <w:t>’;</w:t>
      </w:r>
    </w:p>
    <w:p w14:paraId="0393FF25" w14:textId="77777777" w:rsidR="0082597A" w:rsidRPr="002E3B84" w:rsidRDefault="0082597A" w:rsidP="0082597A">
      <w:pPr>
        <w:pStyle w:val="ListParagraph"/>
        <w:numPr>
          <w:ilvl w:val="2"/>
          <w:numId w:val="10"/>
        </w:numPr>
        <w:spacing w:after="200"/>
        <w:ind w:hanging="357"/>
        <w:jc w:val="both"/>
      </w:pPr>
      <w:r w:rsidRPr="002E3B84">
        <w:t>1 == ‘</w:t>
      </w:r>
      <w:proofErr w:type="spellStart"/>
      <w:r w:rsidRPr="002E3B84">
        <w:t>friedman_mse</w:t>
      </w:r>
      <w:proofErr w:type="spellEnd"/>
      <w:r w:rsidRPr="002E3B84">
        <w:t>';</w:t>
      </w:r>
    </w:p>
    <w:p w14:paraId="5FAFEF1A" w14:textId="77777777" w:rsidR="0082597A" w:rsidRPr="002E3B84" w:rsidRDefault="0082597A" w:rsidP="0082597A">
      <w:pPr>
        <w:pStyle w:val="ListParagraph"/>
        <w:numPr>
          <w:ilvl w:val="2"/>
          <w:numId w:val="10"/>
        </w:numPr>
        <w:spacing w:after="200"/>
        <w:ind w:hanging="357"/>
        <w:jc w:val="both"/>
      </w:pPr>
      <w:r w:rsidRPr="002E3B84">
        <w:t>2 == ‘</w:t>
      </w:r>
      <w:proofErr w:type="spellStart"/>
      <w:r w:rsidRPr="002E3B84">
        <w:t>mae</w:t>
      </w:r>
      <w:proofErr w:type="spellEnd"/>
      <w:r w:rsidRPr="002E3B84">
        <w:t>’.</w:t>
      </w:r>
    </w:p>
    <w:p w14:paraId="7B74AF47" w14:textId="77777777" w:rsidR="0082597A" w:rsidRPr="002E3B84" w:rsidRDefault="0082597A" w:rsidP="0082597A">
      <w:pPr>
        <w:pStyle w:val="ListParagraph"/>
        <w:numPr>
          <w:ilvl w:val="1"/>
          <w:numId w:val="10"/>
        </w:numPr>
        <w:spacing w:after="200"/>
        <w:ind w:hanging="357"/>
        <w:jc w:val="both"/>
      </w:pPr>
      <w:r w:rsidRPr="002E3B84">
        <w:t xml:space="preserve">The second element represents the </w:t>
      </w:r>
      <w:proofErr w:type="spellStart"/>
      <w:r w:rsidRPr="002E3B84">
        <w:t>min_sample_split</w:t>
      </w:r>
      <w:proofErr w:type="spellEnd"/>
      <w:r w:rsidRPr="002E3B84">
        <w:t xml:space="preserve"> parameter;</w:t>
      </w:r>
    </w:p>
    <w:p w14:paraId="46753A24" w14:textId="77777777" w:rsidR="0082597A" w:rsidRPr="002E3B84" w:rsidRDefault="0082597A" w:rsidP="0082597A">
      <w:pPr>
        <w:pStyle w:val="ListParagraph"/>
        <w:numPr>
          <w:ilvl w:val="1"/>
          <w:numId w:val="10"/>
        </w:numPr>
        <w:spacing w:after="200"/>
        <w:ind w:hanging="357"/>
        <w:jc w:val="both"/>
      </w:pPr>
      <w:r w:rsidRPr="002E3B84">
        <w:t xml:space="preserve">The third element represents the </w:t>
      </w:r>
      <w:proofErr w:type="spellStart"/>
      <w:r w:rsidRPr="002E3B84">
        <w:t>min_samples_leaf</w:t>
      </w:r>
      <w:proofErr w:type="spellEnd"/>
      <w:r w:rsidRPr="002E3B84">
        <w:t xml:space="preserve"> parameter;</w:t>
      </w:r>
    </w:p>
    <w:p w14:paraId="1A4460F4" w14:textId="77777777" w:rsidR="0082597A" w:rsidRPr="002E3B84" w:rsidRDefault="0082597A" w:rsidP="0082597A">
      <w:pPr>
        <w:pStyle w:val="ListParagraph"/>
        <w:numPr>
          <w:ilvl w:val="1"/>
          <w:numId w:val="10"/>
        </w:numPr>
        <w:spacing w:after="200"/>
        <w:ind w:hanging="357"/>
        <w:jc w:val="both"/>
      </w:pPr>
      <w:r w:rsidRPr="002E3B84">
        <w:t xml:space="preserve">The fourth element represents the </w:t>
      </w:r>
      <w:proofErr w:type="spellStart"/>
      <w:r w:rsidRPr="002E3B84">
        <w:t>max_features</w:t>
      </w:r>
      <w:proofErr w:type="spellEnd"/>
      <w:r w:rsidRPr="002E3B84">
        <w:t xml:space="preserve"> parameter;</w:t>
      </w:r>
    </w:p>
    <w:p w14:paraId="4C483D5E" w14:textId="77777777" w:rsidR="0082597A" w:rsidRPr="002E3B84" w:rsidRDefault="0082597A" w:rsidP="0082597A">
      <w:pPr>
        <w:pStyle w:val="ListParagraph"/>
        <w:numPr>
          <w:ilvl w:val="1"/>
          <w:numId w:val="10"/>
        </w:numPr>
        <w:spacing w:after="200"/>
        <w:ind w:hanging="357"/>
        <w:jc w:val="both"/>
      </w:pPr>
      <w:r w:rsidRPr="002E3B84">
        <w:t xml:space="preserve">The fifth element represents the </w:t>
      </w:r>
      <w:proofErr w:type="spellStart"/>
      <w:r w:rsidRPr="002E3B84">
        <w:t>max_depth</w:t>
      </w:r>
      <w:proofErr w:type="spellEnd"/>
      <w:r w:rsidRPr="002E3B84">
        <w:t xml:space="preserve"> parameter.</w:t>
      </w:r>
    </w:p>
    <w:p w14:paraId="298E5D60" w14:textId="025BD572" w:rsidR="0082597A" w:rsidRPr="002E3B84" w:rsidRDefault="0082597A" w:rsidP="0082597A">
      <w:pPr>
        <w:pStyle w:val="ListParagraph"/>
        <w:numPr>
          <w:ilvl w:val="1"/>
          <w:numId w:val="10"/>
        </w:numPr>
        <w:spacing w:after="200"/>
        <w:ind w:left="1797" w:hanging="357"/>
        <w:contextualSpacing w:val="0"/>
        <w:jc w:val="both"/>
      </w:pPr>
      <w:r w:rsidRPr="002E3B84">
        <w:t>Example: [1, 23, 10, 9, 8] = [criterion=’</w:t>
      </w:r>
      <w:proofErr w:type="spellStart"/>
      <w:r w:rsidRPr="002E3B84">
        <w:t>friedman_mse</w:t>
      </w:r>
      <w:proofErr w:type="spellEnd"/>
      <w:r w:rsidRPr="002E3B84">
        <w:t xml:space="preserve">’, </w:t>
      </w:r>
      <w:proofErr w:type="spellStart"/>
      <w:r w:rsidRPr="002E3B84">
        <w:t>min_sample_split</w:t>
      </w:r>
      <w:proofErr w:type="spellEnd"/>
      <w:r w:rsidRPr="002E3B84">
        <w:t xml:space="preserve">=23, </w:t>
      </w:r>
      <w:proofErr w:type="spellStart"/>
      <w:r w:rsidRPr="002E3B84">
        <w:t>min_samples_leaf</w:t>
      </w:r>
      <w:proofErr w:type="spellEnd"/>
      <w:r w:rsidRPr="002E3B84">
        <w:t xml:space="preserve">=10, </w:t>
      </w:r>
      <w:proofErr w:type="spellStart"/>
      <w:r w:rsidRPr="002E3B84">
        <w:t>max_features</w:t>
      </w:r>
      <w:proofErr w:type="spellEnd"/>
      <w:r w:rsidRPr="002E3B84">
        <w:t xml:space="preserve">=9, </w:t>
      </w:r>
      <w:proofErr w:type="spellStart"/>
      <w:r w:rsidRPr="002E3B84">
        <w:t>max_depth</w:t>
      </w:r>
      <w:proofErr w:type="spellEnd"/>
      <w:r w:rsidRPr="002E3B84">
        <w:t>=8]</w:t>
      </w:r>
    </w:p>
    <w:p w14:paraId="7158BA36" w14:textId="2601AE74" w:rsidR="00B36360" w:rsidRPr="002E3B84" w:rsidRDefault="001B12F2" w:rsidP="0082597A">
      <w:pPr>
        <w:pStyle w:val="ListParagraph"/>
        <w:numPr>
          <w:ilvl w:val="0"/>
          <w:numId w:val="10"/>
        </w:numPr>
        <w:spacing w:before="200" w:after="200"/>
        <w:ind w:left="1077" w:hanging="357"/>
        <w:contextualSpacing w:val="0"/>
        <w:jc w:val="both"/>
      </w:pPr>
      <w:r w:rsidRPr="002E3B84">
        <w:t>T</w:t>
      </w:r>
      <w:r w:rsidR="00B36360" w:rsidRPr="002E3B84">
        <w:t xml:space="preserve">he algorithm </w:t>
      </w:r>
      <w:r w:rsidRPr="002E3B84">
        <w:t xml:space="preserve">was run 10 times </w:t>
      </w:r>
      <w:r w:rsidR="00B36360" w:rsidRPr="002E3B84">
        <w:t>for each column;</w:t>
      </w:r>
    </w:p>
    <w:p w14:paraId="11AC75BB" w14:textId="49021DDC" w:rsidR="00C56FD4" w:rsidRPr="002E3B84" w:rsidRDefault="00C56FD4" w:rsidP="00C6328F">
      <w:pPr>
        <w:pStyle w:val="ListParagraph"/>
        <w:numPr>
          <w:ilvl w:val="0"/>
          <w:numId w:val="10"/>
        </w:numPr>
        <w:spacing w:after="200"/>
        <w:ind w:left="1077" w:hanging="357"/>
        <w:contextualSpacing w:val="0"/>
        <w:jc w:val="both"/>
      </w:pPr>
      <w:r w:rsidRPr="002E3B84">
        <w:t xml:space="preserve">Only </w:t>
      </w:r>
      <w:r w:rsidR="00F46E54" w:rsidRPr="002E3B84">
        <w:t>regressions</w:t>
      </w:r>
      <w:r w:rsidR="00314EEA" w:rsidRPr="002E3B84">
        <w:t xml:space="preserve"> (solutions)</w:t>
      </w:r>
      <w:r w:rsidRPr="002E3B84">
        <w:t xml:space="preserve"> with R-Squared </w:t>
      </w:r>
      <w:r w:rsidR="00D82AA2" w:rsidRPr="002E3B84">
        <w:t xml:space="preserve">above 0.60 were </w:t>
      </w:r>
      <w:r w:rsidR="00F46E54" w:rsidRPr="002E3B84">
        <w:t>used in the columns;</w:t>
      </w:r>
    </w:p>
    <w:p w14:paraId="3AEC714D" w14:textId="6D7B8AEA" w:rsidR="006B4F1B" w:rsidRPr="002E3B84" w:rsidRDefault="006B4F1B" w:rsidP="00C6328F">
      <w:pPr>
        <w:pStyle w:val="ListParagraph"/>
        <w:numPr>
          <w:ilvl w:val="0"/>
          <w:numId w:val="10"/>
        </w:numPr>
        <w:spacing w:after="200"/>
        <w:ind w:left="1077" w:hanging="357"/>
        <w:contextualSpacing w:val="0"/>
        <w:jc w:val="both"/>
      </w:pPr>
      <w:r w:rsidRPr="002E3B84">
        <w:lastRenderedPageBreak/>
        <w:t>To measure the fitness</w:t>
      </w:r>
      <w:r w:rsidR="00314EEA" w:rsidRPr="002E3B84">
        <w:t xml:space="preserve"> of each solution</w:t>
      </w:r>
      <w:r w:rsidRPr="002E3B84">
        <w:t xml:space="preserve"> the dataset was split</w:t>
      </w:r>
      <w:r w:rsidR="00314EEA" w:rsidRPr="002E3B84">
        <w:t xml:space="preserve"> into train and test data (65% and 35%, respectively), and after applying the regressor the R-Squared was measured using predictions versus true values from the test set;</w:t>
      </w:r>
    </w:p>
    <w:p w14:paraId="2E73CE4F" w14:textId="04B517A0" w:rsidR="00B36360" w:rsidRPr="002E3B84" w:rsidRDefault="00B36360" w:rsidP="00C6328F">
      <w:pPr>
        <w:pStyle w:val="ListParagraph"/>
        <w:numPr>
          <w:ilvl w:val="0"/>
          <w:numId w:val="10"/>
        </w:numPr>
        <w:spacing w:after="200"/>
        <w:ind w:left="1077" w:hanging="357"/>
        <w:contextualSpacing w:val="0"/>
        <w:jc w:val="both"/>
      </w:pPr>
      <w:r w:rsidRPr="002E3B84">
        <w:t xml:space="preserve">The population size </w:t>
      </w:r>
      <w:r w:rsidR="00DD59A2" w:rsidRPr="002E3B84">
        <w:t>was set</w:t>
      </w:r>
      <w:r w:rsidRPr="002E3B84">
        <w:t xml:space="preserve"> 30 and the number of generations for each run </w:t>
      </w:r>
      <w:r w:rsidR="000B380A" w:rsidRPr="002E3B84">
        <w:t>was set to</w:t>
      </w:r>
      <w:r w:rsidRPr="002E3B84">
        <w:t xml:space="preserve"> 100;</w:t>
      </w:r>
    </w:p>
    <w:p w14:paraId="2BBE8843" w14:textId="09953CF8" w:rsidR="00B36360" w:rsidRPr="002E3B84" w:rsidRDefault="00B36360" w:rsidP="00C6328F">
      <w:pPr>
        <w:pStyle w:val="ListParagraph"/>
        <w:numPr>
          <w:ilvl w:val="0"/>
          <w:numId w:val="10"/>
        </w:numPr>
        <w:spacing w:after="200"/>
        <w:ind w:left="1077" w:hanging="357"/>
        <w:contextualSpacing w:val="0"/>
        <w:jc w:val="both"/>
      </w:pPr>
      <w:r w:rsidRPr="002E3B84">
        <w:t xml:space="preserve">The </w:t>
      </w:r>
      <w:r w:rsidR="002A086E" w:rsidRPr="002E3B84">
        <w:t>m</w:t>
      </w:r>
      <w:r w:rsidRPr="002E3B84">
        <w:t>utation</w:t>
      </w:r>
      <w:r w:rsidR="002A086E" w:rsidRPr="002E3B84">
        <w:t xml:space="preserve"> p</w:t>
      </w:r>
      <w:r w:rsidRPr="002E3B84">
        <w:t xml:space="preserve">robability </w:t>
      </w:r>
      <w:r w:rsidR="002A086E" w:rsidRPr="002E3B84">
        <w:t xml:space="preserve">and the crossover probability were set to </w:t>
      </w:r>
      <w:r w:rsidRPr="002E3B84">
        <w:t>0.5 and 0.8</w:t>
      </w:r>
      <w:r w:rsidR="002A086E" w:rsidRPr="002E3B84">
        <w:t>, respectively</w:t>
      </w:r>
      <w:r w:rsidRPr="002E3B84">
        <w:t>;</w:t>
      </w:r>
    </w:p>
    <w:p w14:paraId="477E4AD4" w14:textId="7FD210E4" w:rsidR="00B36360" w:rsidRPr="002E3B84" w:rsidRDefault="00C4538D" w:rsidP="00C6328F">
      <w:pPr>
        <w:pStyle w:val="ListParagraph"/>
        <w:numPr>
          <w:ilvl w:val="0"/>
          <w:numId w:val="10"/>
        </w:numPr>
        <w:spacing w:after="200"/>
        <w:ind w:left="1077" w:hanging="357"/>
        <w:contextualSpacing w:val="0"/>
        <w:jc w:val="both"/>
      </w:pPr>
      <w:r w:rsidRPr="002E3B84">
        <w:t>S</w:t>
      </w:r>
      <w:r w:rsidR="00B36360" w:rsidRPr="002E3B84">
        <w:t>ingle</w:t>
      </w:r>
      <w:r w:rsidRPr="002E3B84">
        <w:t>-</w:t>
      </w:r>
      <w:r w:rsidR="00B36360" w:rsidRPr="002E3B84">
        <w:t>point crossover, single</w:t>
      </w:r>
      <w:r w:rsidRPr="002E3B84">
        <w:t>-</w:t>
      </w:r>
      <w:r w:rsidR="00B36360" w:rsidRPr="002E3B84">
        <w:t>point mutation and roulette wheel selection</w:t>
      </w:r>
      <w:r w:rsidRPr="002E3B84">
        <w:t xml:space="preserve"> were used as </w:t>
      </w:r>
      <w:r w:rsidR="00CC77DA" w:rsidRPr="002E3B84">
        <w:t>crossover, mutation and selection algorithms, respectively</w:t>
      </w:r>
      <w:r w:rsidR="00B36360" w:rsidRPr="002E3B84">
        <w:t>;</w:t>
      </w:r>
    </w:p>
    <w:p w14:paraId="597E55F5" w14:textId="754D0F35" w:rsidR="00B36360" w:rsidRPr="002E3B84" w:rsidRDefault="00B36360" w:rsidP="00241BAB">
      <w:pPr>
        <w:pStyle w:val="ListParagraph"/>
        <w:numPr>
          <w:ilvl w:val="0"/>
          <w:numId w:val="10"/>
        </w:numPr>
        <w:spacing w:after="200"/>
        <w:ind w:left="1077" w:hanging="357"/>
        <w:contextualSpacing w:val="0"/>
        <w:jc w:val="both"/>
      </w:pPr>
      <w:r w:rsidRPr="002E3B84">
        <w:t xml:space="preserve">The </w:t>
      </w:r>
      <w:r w:rsidR="00A70F80" w:rsidRPr="002E3B84">
        <w:t xml:space="preserve">following </w:t>
      </w:r>
      <w:r w:rsidRPr="002E3B84">
        <w:t>constraints were</w:t>
      </w:r>
      <w:r w:rsidR="00F54060" w:rsidRPr="002E3B84">
        <w:t xml:space="preserve"> set</w:t>
      </w:r>
      <w:r w:rsidRPr="002E3B84">
        <w:t>:</w:t>
      </w:r>
    </w:p>
    <w:p w14:paraId="5EB47690"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proofErr w:type="spellStart"/>
      <w:r w:rsidRPr="002E3B84">
        <w:rPr>
          <w:rFonts w:ascii="Consolas" w:eastAsia="Times New Roman" w:hAnsi="Consolas" w:cs="Times New Roman"/>
          <w:color w:val="D4D4D4"/>
          <w:lang w:val="en-GB"/>
        </w:rPr>
        <w:t>DT_constraints</w:t>
      </w:r>
      <w:proofErr w:type="spellEnd"/>
      <w:r w:rsidRPr="002E3B84">
        <w:rPr>
          <w:rFonts w:ascii="Consolas" w:eastAsia="Times New Roman" w:hAnsi="Consolas" w:cs="Times New Roman"/>
          <w:color w:val="D4D4D4"/>
          <w:lang w:val="en-GB"/>
        </w:rPr>
        <w:t> = {</w:t>
      </w:r>
    </w:p>
    <w:p w14:paraId="4C3554FE"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_split</w:t>
      </w:r>
      <w:proofErr w:type="spellEnd"/>
      <w:proofErr w:type="gramStart"/>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proofErr w:type="gramEnd"/>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350A7695"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s_leaf</w:t>
      </w:r>
      <w:proofErr w:type="spellEnd"/>
      <w:r w:rsidRPr="002E3B84">
        <w:rPr>
          <w:rFonts w:ascii="Consolas" w:eastAsia="Times New Roman" w:hAnsi="Consolas" w:cs="Times New Roman"/>
          <w:color w:val="CE9178"/>
          <w:lang w:val="en-GB"/>
        </w:rPr>
        <w:t>"</w:t>
      </w:r>
      <w:proofErr w:type="gramStart"/>
      <w:r w:rsidRPr="002E3B84">
        <w:rPr>
          <w:rFonts w:ascii="Consolas" w:eastAsia="Times New Roman" w:hAnsi="Consolas" w:cs="Times New Roman"/>
          <w:color w:val="D4D4D4"/>
          <w:lang w:val="en-GB"/>
        </w:rPr>
        <w:t>“:[</w:t>
      </w:r>
      <w:proofErr w:type="gramEnd"/>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6D73F197"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ax_features</w:t>
      </w:r>
      <w:proofErr w:type="spellEnd"/>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10</w:t>
      </w:r>
      <w:r w:rsidRPr="002E3B84">
        <w:rPr>
          <w:rFonts w:ascii="Consolas" w:eastAsia="Times New Roman" w:hAnsi="Consolas" w:cs="Times New Roman"/>
          <w:color w:val="D4D4D4"/>
          <w:lang w:val="en-GB"/>
        </w:rPr>
        <w:t>],</w:t>
      </w:r>
    </w:p>
    <w:p w14:paraId="1408284B"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rPr>
        <w:t>"</w:t>
      </w:r>
      <w:proofErr w:type="spellStart"/>
      <w:r w:rsidRPr="002E3B84">
        <w:rPr>
          <w:rFonts w:ascii="Consolas" w:eastAsia="Times New Roman" w:hAnsi="Consolas" w:cs="Times New Roman"/>
          <w:color w:val="CE9178"/>
        </w:rPr>
        <w:t>max_depth</w:t>
      </w:r>
      <w:proofErr w:type="spellEnd"/>
      <w:proofErr w:type="gramStart"/>
      <w:r w:rsidRPr="002E3B84">
        <w:rPr>
          <w:rFonts w:ascii="Consolas" w:eastAsia="Times New Roman" w:hAnsi="Consolas" w:cs="Times New Roman"/>
          <w:color w:val="CE9178"/>
        </w:rPr>
        <w:t>"</w:t>
      </w:r>
      <w:r w:rsidRPr="002E3B84">
        <w:rPr>
          <w:rFonts w:ascii="Consolas" w:eastAsia="Times New Roman" w:hAnsi="Consolas" w:cs="Times New Roman"/>
          <w:color w:val="D4D4D4"/>
        </w:rPr>
        <w:t> :</w:t>
      </w:r>
      <w:proofErr w:type="gramEnd"/>
      <w:r w:rsidRPr="002E3B84">
        <w:rPr>
          <w:rFonts w:ascii="Consolas" w:eastAsia="Times New Roman" w:hAnsi="Consolas" w:cs="Times New Roman"/>
          <w:color w:val="D4D4D4"/>
        </w:rPr>
        <w:t> [</w:t>
      </w:r>
      <w:r w:rsidRPr="002E3B84">
        <w:rPr>
          <w:rFonts w:ascii="Consolas" w:eastAsia="Times New Roman" w:hAnsi="Consolas" w:cs="Times New Roman"/>
          <w:color w:val="B5CEA8"/>
        </w:rPr>
        <w:t>0</w:t>
      </w:r>
      <w:r w:rsidRPr="002E3B84">
        <w:rPr>
          <w:rFonts w:ascii="Consolas" w:eastAsia="Times New Roman" w:hAnsi="Consolas" w:cs="Times New Roman"/>
          <w:color w:val="D4D4D4"/>
        </w:rPr>
        <w:t>,</w:t>
      </w:r>
      <w:r w:rsidRPr="002E3B84">
        <w:rPr>
          <w:rFonts w:ascii="Consolas" w:eastAsia="Times New Roman" w:hAnsi="Consolas" w:cs="Times New Roman"/>
          <w:color w:val="B5CEA8"/>
        </w:rPr>
        <w:t>30</w:t>
      </w:r>
      <w:r w:rsidRPr="002E3B84">
        <w:rPr>
          <w:rFonts w:ascii="Consolas" w:eastAsia="Times New Roman" w:hAnsi="Consolas" w:cs="Times New Roman"/>
          <w:color w:val="D4D4D4"/>
        </w:rPr>
        <w:t>]</w:t>
      </w:r>
    </w:p>
    <w:p w14:paraId="7F21CAEF" w14:textId="7F4E4503" w:rsidR="00B36360" w:rsidRPr="002E3B84" w:rsidRDefault="00B36360" w:rsidP="00B54520">
      <w:pPr>
        <w:shd w:val="clear" w:color="auto" w:fill="1E1E1E"/>
        <w:spacing w:after="200"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rPr>
        <w:t>}</w:t>
      </w:r>
    </w:p>
    <w:p w14:paraId="6AA702CD" w14:textId="17AAD347" w:rsidR="00B54520" w:rsidRPr="002E3B84" w:rsidRDefault="00B54520" w:rsidP="00B54520">
      <w:pPr>
        <w:pStyle w:val="ListParagraph"/>
        <w:numPr>
          <w:ilvl w:val="0"/>
          <w:numId w:val="10"/>
        </w:numPr>
        <w:spacing w:after="200"/>
        <w:ind w:left="1077" w:hanging="357"/>
        <w:contextualSpacing w:val="0"/>
        <w:jc w:val="both"/>
      </w:pPr>
      <w:r w:rsidRPr="002E3B84">
        <w:t xml:space="preserve">The </w:t>
      </w:r>
      <w:hyperlink r:id="rId36" w:history="1">
        <w:r w:rsidRPr="002E3B84">
          <w:rPr>
            <w:rStyle w:val="Hyperlink"/>
          </w:rPr>
          <w:t>code</w:t>
        </w:r>
      </w:hyperlink>
      <w:r w:rsidRPr="002E3B84">
        <w:t xml:space="preserve"> for the GA algorithm is available on GitHub.</w:t>
      </w:r>
    </w:p>
    <w:p w14:paraId="46F5E8BC" w14:textId="411B8611" w:rsidR="00B54520" w:rsidRPr="0082597A" w:rsidRDefault="00995A0F" w:rsidP="00B54520">
      <w:pPr>
        <w:pStyle w:val="Title"/>
        <w:spacing w:before="240" w:after="240"/>
        <w:rPr>
          <w:b/>
          <w:bCs/>
          <w:sz w:val="32"/>
          <w:szCs w:val="32"/>
        </w:rPr>
      </w:pPr>
      <w:r>
        <w:rPr>
          <w:b/>
          <w:bCs/>
          <w:sz w:val="32"/>
          <w:szCs w:val="32"/>
        </w:rPr>
        <w:t>Tests</w:t>
      </w:r>
    </w:p>
    <w:p w14:paraId="6569E34C" w14:textId="49AA6D2D" w:rsidR="00B36360" w:rsidRDefault="00B36360" w:rsidP="00D0705F">
      <w:pPr>
        <w:ind w:left="720"/>
        <w:jc w:val="center"/>
        <w:rPr>
          <w:b/>
          <w:bCs/>
          <w:sz w:val="24"/>
          <w:szCs w:val="24"/>
          <w:lang w:val="en-GB"/>
        </w:rPr>
      </w:pPr>
      <w:r w:rsidRPr="0096625A">
        <w:rPr>
          <w:b/>
          <w:bCs/>
          <w:sz w:val="24"/>
          <w:szCs w:val="24"/>
          <w:lang w:val="en-GB"/>
        </w:rPr>
        <w:t>Column</w:t>
      </w:r>
      <w:r w:rsidR="00D33FDE">
        <w:rPr>
          <w:b/>
          <w:bCs/>
          <w:sz w:val="24"/>
          <w:szCs w:val="24"/>
          <w:lang w:val="en-GB"/>
        </w:rPr>
        <w:t>:</w:t>
      </w:r>
      <w:r w:rsidRPr="0096625A">
        <w:rPr>
          <w:b/>
          <w:bCs/>
          <w:sz w:val="24"/>
          <w:szCs w:val="24"/>
          <w:lang w:val="en-GB"/>
        </w:rPr>
        <w:t xml:space="preserve"> </w:t>
      </w:r>
      <w:r w:rsidRPr="00D33FDE">
        <w:rPr>
          <w:rFonts w:ascii="Courier New" w:hAnsi="Courier New" w:cs="Courier New"/>
          <w:b/>
          <w:bCs/>
          <w:sz w:val="24"/>
          <w:szCs w:val="24"/>
          <w:lang w:val="en-GB"/>
        </w:rPr>
        <w:t>Gross Monthly Salary</w:t>
      </w:r>
      <w:r w:rsidR="00D33FDE">
        <w:rPr>
          <w:b/>
          <w:bCs/>
          <w:sz w:val="24"/>
          <w:szCs w:val="24"/>
          <w:lang w:val="en-GB"/>
        </w:rPr>
        <w:t xml:space="preserve"> (</w:t>
      </w:r>
      <w:r w:rsidR="00D33FDE" w:rsidRPr="0096625A">
        <w:rPr>
          <w:b/>
          <w:bCs/>
          <w:sz w:val="24"/>
          <w:szCs w:val="24"/>
          <w:lang w:val="en-GB"/>
        </w:rPr>
        <w:t>index 1</w:t>
      </w:r>
      <w:r w:rsidR="00D33FDE">
        <w:rPr>
          <w:b/>
          <w:bCs/>
          <w:sz w:val="24"/>
          <w:szCs w:val="24"/>
          <w:lang w:val="en-GB"/>
        </w:rPr>
        <w:t>0)</w:t>
      </w:r>
    </w:p>
    <w:p w14:paraId="026AD3F3" w14:textId="77777777" w:rsidR="00995A0F" w:rsidRPr="00BB6C59" w:rsidRDefault="00995A0F" w:rsidP="00D0705F">
      <w:pPr>
        <w:ind w:left="720"/>
        <w:jc w:val="center"/>
        <w:rPr>
          <w:b/>
          <w:bCs/>
          <w:sz w:val="24"/>
          <w:szCs w:val="24"/>
          <w:lang w:val="en-GB"/>
        </w:rPr>
      </w:pPr>
    </w:p>
    <w:p w14:paraId="2A41BFEA" w14:textId="2ED1BEA2" w:rsidR="00B36360" w:rsidRDefault="00B36360" w:rsidP="00D0705F">
      <w:pPr>
        <w:ind w:left="720"/>
        <w:jc w:val="center"/>
        <w:rPr>
          <w:b/>
          <w:bCs/>
          <w:sz w:val="32"/>
          <w:szCs w:val="32"/>
          <w:lang w:val="en-GB"/>
        </w:rPr>
      </w:pPr>
      <w:r w:rsidRPr="00BB6C59">
        <w:rPr>
          <w:noProof/>
        </w:rPr>
        <w:drawing>
          <wp:inline distT="0" distB="0" distL="0" distR="0" wp14:anchorId="2C1931C6" wp14:editId="5D973E9D">
            <wp:extent cx="2125980" cy="1939374"/>
            <wp:effectExtent l="0" t="0" r="7620" b="3810"/>
            <wp:docPr id="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44236" cy="1956028"/>
                    </a:xfrm>
                    <a:prstGeom prst="rect">
                      <a:avLst/>
                    </a:prstGeom>
                    <a:noFill/>
                    <a:ln>
                      <a:noFill/>
                    </a:ln>
                  </pic:spPr>
                </pic:pic>
              </a:graphicData>
            </a:graphic>
          </wp:inline>
        </w:drawing>
      </w:r>
    </w:p>
    <w:p w14:paraId="3F8B0EA4" w14:textId="77777777" w:rsidR="00995A0F" w:rsidRPr="005148B9" w:rsidRDefault="00995A0F" w:rsidP="00D0705F">
      <w:pPr>
        <w:ind w:left="720"/>
        <w:jc w:val="both"/>
        <w:rPr>
          <w:b/>
          <w:bCs/>
          <w:sz w:val="32"/>
          <w:szCs w:val="32"/>
          <w:lang w:val="en-GB"/>
        </w:rPr>
      </w:pPr>
    </w:p>
    <w:p w14:paraId="376C3DAA" w14:textId="2D6845FD"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occurred in</w:t>
      </w:r>
      <w:r w:rsidRPr="002E3B84">
        <w:rPr>
          <w:lang w:val="en-GB"/>
        </w:rPr>
        <w:t xml:space="preserve"> Test 6 - [1, 60, 133, 9, 16] - fitness: 0.4788 – R² = 47.88%</w:t>
      </w:r>
    </w:p>
    <w:p w14:paraId="022F8D61" w14:textId="77777777" w:rsidR="00D62A6F" w:rsidRPr="002E3B84" w:rsidRDefault="00D62A6F" w:rsidP="00D0705F">
      <w:pPr>
        <w:ind w:left="720"/>
        <w:jc w:val="both"/>
        <w:rPr>
          <w:lang w:val="en-GB"/>
        </w:rPr>
      </w:pPr>
    </w:p>
    <w:p w14:paraId="2200EF1C" w14:textId="6978DCB1"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60, </w:t>
      </w:r>
      <w:proofErr w:type="spellStart"/>
      <w:r w:rsidRPr="002E3B84">
        <w:rPr>
          <w:lang w:val="en-GB"/>
        </w:rPr>
        <w:t>min_samples_leaf</w:t>
      </w:r>
      <w:proofErr w:type="spellEnd"/>
      <w:r w:rsidRPr="002E3B84">
        <w:rPr>
          <w:lang w:val="en-GB"/>
        </w:rPr>
        <w:t xml:space="preserve">=133,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6]</w:t>
      </w:r>
    </w:p>
    <w:p w14:paraId="18E1D114" w14:textId="375F8896" w:rsidR="00B36360" w:rsidRPr="002E3B84" w:rsidRDefault="00B36360" w:rsidP="00D0705F">
      <w:pPr>
        <w:spacing w:after="60"/>
        <w:ind w:left="720"/>
        <w:jc w:val="both"/>
        <w:rPr>
          <w:lang w:val="en-GB"/>
        </w:rPr>
      </w:pPr>
      <w:r w:rsidRPr="002E3B84">
        <w:rPr>
          <w:lang w:val="en-GB"/>
        </w:rPr>
        <w:lastRenderedPageBreak/>
        <w:br/>
      </w:r>
      <w:r w:rsidR="007F46C4" w:rsidRPr="002E3B84">
        <w:rPr>
          <w:lang w:val="en-GB"/>
        </w:rPr>
        <w:t>Since the</w:t>
      </w:r>
      <w:r w:rsidR="00100204" w:rsidRPr="002E3B84">
        <w:rPr>
          <w:lang w:val="en-GB"/>
        </w:rPr>
        <w:t xml:space="preserve"> best</w:t>
      </w:r>
      <w:r w:rsidRPr="002E3B84">
        <w:rPr>
          <w:lang w:val="en-GB"/>
        </w:rPr>
        <w:t xml:space="preserve"> solution </w:t>
      </w:r>
      <w:r w:rsidR="00100204" w:rsidRPr="002E3B84">
        <w:rPr>
          <w:lang w:val="en-GB"/>
        </w:rPr>
        <w:t>has the fitness</w:t>
      </w:r>
      <w:r w:rsidR="007F46C4" w:rsidRPr="002E3B84">
        <w:rPr>
          <w:lang w:val="en-GB"/>
        </w:rPr>
        <w:t xml:space="preserve"> lower than </w:t>
      </w:r>
      <w:r w:rsidRPr="002E3B84">
        <w:rPr>
          <w:lang w:val="en-GB"/>
        </w:rPr>
        <w:t>0.</w:t>
      </w:r>
      <w:r w:rsidR="008A42AA" w:rsidRPr="002E3B84">
        <w:rPr>
          <w:lang w:val="en-GB"/>
        </w:rPr>
        <w:t>6</w:t>
      </w:r>
      <w:r w:rsidRPr="002E3B84">
        <w:rPr>
          <w:lang w:val="en-GB"/>
        </w:rPr>
        <w:t xml:space="preserve">, </w:t>
      </w:r>
      <w:r w:rsidR="007F46C4" w:rsidRPr="002E3B84">
        <w:rPr>
          <w:lang w:val="en-GB"/>
        </w:rPr>
        <w:t>it has been</w:t>
      </w:r>
      <w:r w:rsidRPr="002E3B84">
        <w:rPr>
          <w:lang w:val="en-GB"/>
        </w:rPr>
        <w:t xml:space="preserve"> </w:t>
      </w:r>
      <w:r w:rsidRPr="002E3B84">
        <w:rPr>
          <w:b/>
          <w:bCs/>
          <w:lang w:val="en-GB"/>
        </w:rPr>
        <w:t>discard</w:t>
      </w:r>
      <w:r w:rsidR="007F46C4" w:rsidRPr="002E3B84">
        <w:rPr>
          <w:b/>
          <w:bCs/>
          <w:lang w:val="en-GB"/>
        </w:rPr>
        <w:t>ed</w:t>
      </w:r>
      <w:r w:rsidRPr="002E3B84">
        <w:rPr>
          <w:lang w:val="en-GB"/>
        </w:rPr>
        <w:t xml:space="preserve"> and </w:t>
      </w:r>
      <w:proofErr w:type="spellStart"/>
      <w:r w:rsidRPr="002E3B84">
        <w:rPr>
          <w:lang w:val="en-GB"/>
        </w:rPr>
        <w:t>Decision</w:t>
      </w:r>
      <w:r w:rsidR="008A42AA" w:rsidRPr="002E3B84">
        <w:rPr>
          <w:lang w:val="en-GB"/>
        </w:rPr>
        <w:t>T</w:t>
      </w:r>
      <w:r w:rsidRPr="002E3B84">
        <w:rPr>
          <w:lang w:val="en-GB"/>
        </w:rPr>
        <w:t>ree</w:t>
      </w:r>
      <w:proofErr w:type="spellEnd"/>
      <w:r w:rsidR="007F46C4" w:rsidRPr="002E3B84">
        <w:rPr>
          <w:lang w:val="en-GB"/>
        </w:rPr>
        <w:t xml:space="preserve"> was not used to </w:t>
      </w:r>
      <w:r w:rsidR="0062533C" w:rsidRPr="002E3B84">
        <w:rPr>
          <w:lang w:val="en-GB"/>
        </w:rPr>
        <w:t>regress the</w:t>
      </w:r>
      <w:r w:rsidR="00503587" w:rsidRPr="002E3B84">
        <w:rPr>
          <w:lang w:val="en-GB"/>
        </w:rPr>
        <w:t xml:space="preserve"> </w:t>
      </w:r>
      <w:r w:rsidR="004F68A4" w:rsidRPr="002E3B84">
        <w:rPr>
          <w:lang w:val="en-GB"/>
        </w:rPr>
        <w:t>null values</w:t>
      </w:r>
      <w:r w:rsidR="00503587" w:rsidRPr="002E3B84">
        <w:rPr>
          <w:lang w:val="en-GB"/>
        </w:rPr>
        <w:t xml:space="preserve"> in the</w:t>
      </w:r>
      <w:r w:rsidR="0062533C" w:rsidRPr="002E3B84">
        <w:rPr>
          <w:lang w:val="en-GB"/>
        </w:rPr>
        <w:t xml:space="preserve"> column</w:t>
      </w:r>
      <w:r w:rsidRPr="002E3B84">
        <w:rPr>
          <w:lang w:val="en-GB"/>
        </w:rPr>
        <w:t>.</w:t>
      </w:r>
    </w:p>
    <w:p w14:paraId="15F39BFD" w14:textId="3DB401D1" w:rsidR="00503587" w:rsidRDefault="00503587" w:rsidP="00D0705F">
      <w:pPr>
        <w:spacing w:after="60"/>
        <w:ind w:left="720"/>
        <w:rPr>
          <w:lang w:val="en-GB"/>
        </w:rPr>
      </w:pPr>
    </w:p>
    <w:p w14:paraId="1D258A56" w14:textId="2FE0BDE6" w:rsidR="00503587" w:rsidRDefault="00503587"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Motor</w:t>
      </w:r>
      <w:r>
        <w:rPr>
          <w:b/>
          <w:bCs/>
          <w:sz w:val="24"/>
          <w:szCs w:val="24"/>
          <w:lang w:val="en-GB"/>
        </w:rPr>
        <w:t xml:space="preserve"> (</w:t>
      </w:r>
      <w:r w:rsidRPr="0096625A">
        <w:rPr>
          <w:b/>
          <w:bCs/>
          <w:sz w:val="24"/>
          <w:szCs w:val="24"/>
          <w:lang w:val="en-GB"/>
        </w:rPr>
        <w:t>index 1</w:t>
      </w:r>
      <w:r>
        <w:rPr>
          <w:b/>
          <w:bCs/>
          <w:sz w:val="24"/>
          <w:szCs w:val="24"/>
          <w:lang w:val="en-GB"/>
        </w:rPr>
        <w:t>3)</w:t>
      </w:r>
    </w:p>
    <w:p w14:paraId="3DB67EA6" w14:textId="77777777" w:rsidR="00503587" w:rsidRDefault="00503587" w:rsidP="00D0705F">
      <w:pPr>
        <w:spacing w:after="60"/>
        <w:ind w:left="720"/>
        <w:rPr>
          <w:lang w:val="en-GB"/>
        </w:rPr>
      </w:pPr>
    </w:p>
    <w:p w14:paraId="2A1E9FD1" w14:textId="0652D1BF" w:rsidR="00B36360" w:rsidRDefault="00B36360" w:rsidP="00D0705F">
      <w:pPr>
        <w:ind w:left="720"/>
        <w:jc w:val="center"/>
        <w:rPr>
          <w:lang w:val="en-GB"/>
        </w:rPr>
      </w:pPr>
      <w:r w:rsidRPr="00BB6C59">
        <w:rPr>
          <w:noProof/>
        </w:rPr>
        <w:drawing>
          <wp:inline distT="0" distB="0" distL="0" distR="0" wp14:anchorId="0E49E408" wp14:editId="43BDB5F6">
            <wp:extent cx="2697480" cy="1883023"/>
            <wp:effectExtent l="0" t="0" r="7620" b="3175"/>
            <wp:docPr id="4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25160" cy="1902346"/>
                    </a:xfrm>
                    <a:prstGeom prst="rect">
                      <a:avLst/>
                    </a:prstGeom>
                    <a:noFill/>
                    <a:ln>
                      <a:noFill/>
                    </a:ln>
                  </pic:spPr>
                </pic:pic>
              </a:graphicData>
            </a:graphic>
          </wp:inline>
        </w:drawing>
      </w:r>
    </w:p>
    <w:p w14:paraId="324550CC" w14:textId="77777777" w:rsidR="00503587" w:rsidRDefault="00503587" w:rsidP="00D0705F">
      <w:pPr>
        <w:ind w:left="720"/>
        <w:jc w:val="center"/>
        <w:rPr>
          <w:lang w:val="en-GB"/>
        </w:rPr>
      </w:pPr>
    </w:p>
    <w:p w14:paraId="73E5ED90" w14:textId="6A622584"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 xml:space="preserve">occurred in </w:t>
      </w:r>
      <w:r w:rsidRPr="002E3B84">
        <w:rPr>
          <w:lang w:val="en-GB"/>
        </w:rPr>
        <w:t xml:space="preserve">Test 5 - [1, 122, 1,3, 28] - fitness: 0.8157 – R² = 81.57% </w:t>
      </w:r>
    </w:p>
    <w:p w14:paraId="13F3468C" w14:textId="77777777" w:rsidR="002E3B84" w:rsidRDefault="002E3B84" w:rsidP="00D0705F">
      <w:pPr>
        <w:spacing w:after="60"/>
        <w:ind w:left="720"/>
        <w:jc w:val="both"/>
        <w:rPr>
          <w:lang w:val="en-GB"/>
        </w:rPr>
      </w:pPr>
    </w:p>
    <w:p w14:paraId="11FE625E" w14:textId="0D9E7B77"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1, </w:t>
      </w:r>
      <w:proofErr w:type="spellStart"/>
      <w:r w:rsidRPr="002E3B84">
        <w:rPr>
          <w:lang w:val="en-GB"/>
        </w:rPr>
        <w:t>min_samples_leaf</w:t>
      </w:r>
      <w:proofErr w:type="spellEnd"/>
      <w:r w:rsidRPr="002E3B84">
        <w:rPr>
          <w:lang w:val="en-GB"/>
        </w:rPr>
        <w:t>=7,</w:t>
      </w:r>
      <w:r w:rsidR="004F68A4"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26]</w:t>
      </w:r>
    </w:p>
    <w:p w14:paraId="67105CA7" w14:textId="65A9CB90" w:rsidR="00B36360" w:rsidRPr="002E3B84" w:rsidRDefault="00B36360" w:rsidP="00D0705F">
      <w:pPr>
        <w:spacing w:after="60"/>
        <w:ind w:left="720"/>
        <w:jc w:val="both"/>
        <w:rPr>
          <w:lang w:val="en-GB"/>
        </w:rPr>
      </w:pPr>
      <w:r w:rsidRPr="002E3B84">
        <w:rPr>
          <w:lang w:val="en-GB"/>
        </w:rPr>
        <w:br/>
      </w:r>
      <w:r w:rsidR="004F68A4" w:rsidRPr="002E3B84">
        <w:rPr>
          <w:lang w:val="en-GB"/>
        </w:rPr>
        <w:t>Since the</w:t>
      </w:r>
      <w:r w:rsidR="00100204" w:rsidRPr="002E3B84">
        <w:rPr>
          <w:lang w:val="en-GB"/>
        </w:rPr>
        <w:t xml:space="preserve"> best</w:t>
      </w:r>
      <w:r w:rsidRPr="002E3B84">
        <w:rPr>
          <w:lang w:val="en-GB"/>
        </w:rPr>
        <w:t xml:space="preserve"> solution </w:t>
      </w:r>
      <w:r w:rsidR="004F68A4" w:rsidRPr="002E3B84">
        <w:rPr>
          <w:lang w:val="en-GB"/>
        </w:rPr>
        <w:t xml:space="preserve">has a fitness higher than </w:t>
      </w:r>
      <w:r w:rsidRPr="002E3B84">
        <w:rPr>
          <w:lang w:val="en-GB"/>
        </w:rPr>
        <w:t>0.</w:t>
      </w:r>
      <w:r w:rsidR="004F68A4" w:rsidRPr="002E3B84">
        <w:rPr>
          <w:lang w:val="en-GB"/>
        </w:rPr>
        <w:t>6</w:t>
      </w:r>
      <w:r w:rsidRPr="002E3B84">
        <w:rPr>
          <w:lang w:val="en-GB"/>
        </w:rPr>
        <w:t xml:space="preserve">, </w:t>
      </w:r>
      <w:r w:rsidRPr="002E3B84">
        <w:rPr>
          <w:b/>
          <w:bCs/>
          <w:lang w:val="en-GB"/>
        </w:rPr>
        <w:t>this solution</w:t>
      </w:r>
      <w:r w:rsidR="004F68A4" w:rsidRPr="002E3B84">
        <w:rPr>
          <w:b/>
          <w:bCs/>
          <w:lang w:val="en-GB"/>
        </w:rPr>
        <w:t xml:space="preserve"> was used</w:t>
      </w:r>
      <w:r w:rsidRPr="002E3B84">
        <w:rPr>
          <w:lang w:val="en-GB"/>
        </w:rPr>
        <w:t xml:space="preserve"> for </w:t>
      </w:r>
      <w:r w:rsidR="004F68A4" w:rsidRPr="002E3B84">
        <w:rPr>
          <w:lang w:val="en-GB"/>
        </w:rPr>
        <w:t>regressing</w:t>
      </w:r>
      <w:r w:rsidRPr="002E3B84">
        <w:rPr>
          <w:lang w:val="en-GB"/>
        </w:rPr>
        <w:t xml:space="preserve"> null values</w:t>
      </w:r>
      <w:r w:rsidR="004F68A4" w:rsidRPr="002E3B84">
        <w:rPr>
          <w:lang w:val="en-GB"/>
        </w:rPr>
        <w:t xml:space="preserve"> in this column</w:t>
      </w:r>
      <w:r w:rsidRPr="002E3B84">
        <w:rPr>
          <w:lang w:val="en-GB"/>
        </w:rPr>
        <w:t>.</w:t>
      </w:r>
    </w:p>
    <w:p w14:paraId="79BF6ED2" w14:textId="77777777" w:rsidR="00B36360" w:rsidRDefault="00B36360" w:rsidP="00D0705F">
      <w:pPr>
        <w:ind w:left="720"/>
        <w:jc w:val="both"/>
        <w:rPr>
          <w:lang w:val="en-GB"/>
        </w:rPr>
      </w:pPr>
    </w:p>
    <w:p w14:paraId="45E4AD3A" w14:textId="2EE3B709" w:rsidR="006A09F9" w:rsidRDefault="006A09F9"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Health</w:t>
      </w:r>
      <w:r>
        <w:rPr>
          <w:b/>
          <w:bCs/>
          <w:sz w:val="24"/>
          <w:szCs w:val="24"/>
          <w:lang w:val="en-GB"/>
        </w:rPr>
        <w:t xml:space="preserve"> (</w:t>
      </w:r>
      <w:r w:rsidRPr="0096625A">
        <w:rPr>
          <w:b/>
          <w:bCs/>
          <w:sz w:val="24"/>
          <w:szCs w:val="24"/>
          <w:lang w:val="en-GB"/>
        </w:rPr>
        <w:t>index 1</w:t>
      </w:r>
      <w:r>
        <w:rPr>
          <w:b/>
          <w:bCs/>
          <w:sz w:val="24"/>
          <w:szCs w:val="24"/>
          <w:lang w:val="en-GB"/>
        </w:rPr>
        <w:t>5)</w:t>
      </w:r>
    </w:p>
    <w:p w14:paraId="70F19D79" w14:textId="77777777" w:rsidR="006A09F9" w:rsidRDefault="006A09F9" w:rsidP="00D0705F">
      <w:pPr>
        <w:ind w:left="720"/>
        <w:jc w:val="center"/>
        <w:rPr>
          <w:b/>
          <w:bCs/>
          <w:sz w:val="24"/>
          <w:szCs w:val="24"/>
          <w:lang w:val="en-GB"/>
        </w:rPr>
      </w:pPr>
    </w:p>
    <w:p w14:paraId="117B0ADF" w14:textId="77777777" w:rsidR="00B36360" w:rsidRDefault="00B36360" w:rsidP="00D0705F">
      <w:pPr>
        <w:ind w:left="720"/>
        <w:jc w:val="center"/>
        <w:rPr>
          <w:lang w:val="en-GB"/>
        </w:rPr>
      </w:pPr>
      <w:r w:rsidRPr="005148B9">
        <w:rPr>
          <w:noProof/>
        </w:rPr>
        <w:drawing>
          <wp:inline distT="0" distB="0" distL="0" distR="0" wp14:anchorId="5FFA7AE7" wp14:editId="2749D646">
            <wp:extent cx="2598420" cy="2202180"/>
            <wp:effectExtent l="0" t="0" r="0" b="7620"/>
            <wp:docPr id="48"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420" cy="2202180"/>
                    </a:xfrm>
                    <a:prstGeom prst="rect">
                      <a:avLst/>
                    </a:prstGeom>
                    <a:noFill/>
                    <a:ln>
                      <a:noFill/>
                    </a:ln>
                  </pic:spPr>
                </pic:pic>
              </a:graphicData>
            </a:graphic>
          </wp:inline>
        </w:drawing>
      </w:r>
    </w:p>
    <w:p w14:paraId="385CC702" w14:textId="77777777" w:rsidR="00B36360" w:rsidRDefault="00B36360" w:rsidP="00D0705F">
      <w:pPr>
        <w:ind w:left="720"/>
        <w:rPr>
          <w:lang w:val="en-GB"/>
        </w:rPr>
      </w:pPr>
    </w:p>
    <w:p w14:paraId="5A4B61D4" w14:textId="3CB12D91"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6 - [0, 42, 5, 9, 14] - fitness: 0.1316 – R² = 13.16%</w:t>
      </w:r>
    </w:p>
    <w:p w14:paraId="742DDF80" w14:textId="77777777" w:rsidR="00100204" w:rsidRPr="002E3B84" w:rsidRDefault="00100204" w:rsidP="00D0705F">
      <w:pPr>
        <w:ind w:left="720"/>
        <w:rPr>
          <w:lang w:val="en-GB"/>
        </w:rPr>
      </w:pPr>
    </w:p>
    <w:p w14:paraId="7A45B1E3" w14:textId="3C3E4A32" w:rsidR="00B36360" w:rsidRPr="002E3B84" w:rsidRDefault="00B36360" w:rsidP="00D0705F">
      <w:pPr>
        <w:ind w:left="720"/>
        <w:rPr>
          <w:lang w:val="en-GB"/>
        </w:rPr>
      </w:pPr>
      <w:r w:rsidRPr="002E3B84">
        <w:rPr>
          <w:lang w:val="en-GB"/>
        </w:rPr>
        <w:lastRenderedPageBreak/>
        <w:t>[criterion= ‘</w:t>
      </w:r>
      <w:proofErr w:type="spellStart"/>
      <w:r w:rsidRPr="002E3B84">
        <w:rPr>
          <w:lang w:val="en-GB"/>
        </w:rPr>
        <w:t>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42, </w:t>
      </w:r>
      <w:proofErr w:type="spellStart"/>
      <w:r w:rsidRPr="002E3B84">
        <w:rPr>
          <w:lang w:val="en-GB"/>
        </w:rPr>
        <w:t>min_samples_leaf</w:t>
      </w:r>
      <w:proofErr w:type="spellEnd"/>
      <w:r w:rsidRPr="002E3B84">
        <w:rPr>
          <w:lang w:val="en-GB"/>
        </w:rPr>
        <w:t>=5,</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14]</w:t>
      </w:r>
    </w:p>
    <w:p w14:paraId="6FF98068" w14:textId="77777777" w:rsidR="00100204" w:rsidRPr="002E3B84" w:rsidRDefault="00100204" w:rsidP="00D0705F">
      <w:pPr>
        <w:spacing w:after="60"/>
        <w:ind w:left="720"/>
        <w:jc w:val="both"/>
        <w:rPr>
          <w:lang w:val="en-GB"/>
        </w:rPr>
      </w:pPr>
      <w:r w:rsidRPr="002E3B84">
        <w:rPr>
          <w:lang w:val="en-GB"/>
        </w:rPr>
        <w:b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6B568EAE" w14:textId="77777777" w:rsidR="00B36360" w:rsidRDefault="00B36360" w:rsidP="00D0705F">
      <w:pPr>
        <w:ind w:left="720"/>
        <w:rPr>
          <w:lang w:val="en-GB"/>
        </w:rPr>
      </w:pPr>
    </w:p>
    <w:p w14:paraId="40C36B89" w14:textId="696EE0E6" w:rsidR="00100204" w:rsidRDefault="00100204"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Life</w:t>
      </w:r>
      <w:r>
        <w:rPr>
          <w:b/>
          <w:bCs/>
          <w:sz w:val="24"/>
          <w:szCs w:val="24"/>
          <w:lang w:val="en-GB"/>
        </w:rPr>
        <w:t xml:space="preserve"> (</w:t>
      </w:r>
      <w:r w:rsidRPr="0096625A">
        <w:rPr>
          <w:b/>
          <w:bCs/>
          <w:sz w:val="24"/>
          <w:szCs w:val="24"/>
          <w:lang w:val="en-GB"/>
        </w:rPr>
        <w:t>index 1</w:t>
      </w:r>
      <w:r>
        <w:rPr>
          <w:b/>
          <w:bCs/>
          <w:sz w:val="24"/>
          <w:szCs w:val="24"/>
          <w:lang w:val="en-GB"/>
        </w:rPr>
        <w:t>6)</w:t>
      </w:r>
    </w:p>
    <w:p w14:paraId="50CC180C" w14:textId="77777777" w:rsidR="00100204" w:rsidRDefault="00100204" w:rsidP="00D0705F">
      <w:pPr>
        <w:ind w:left="720"/>
        <w:jc w:val="center"/>
        <w:rPr>
          <w:b/>
          <w:bCs/>
          <w:sz w:val="24"/>
          <w:szCs w:val="24"/>
          <w:lang w:val="en-GB"/>
        </w:rPr>
      </w:pPr>
    </w:p>
    <w:p w14:paraId="60F846C7" w14:textId="77777777" w:rsidR="00B36360" w:rsidRDefault="00B36360" w:rsidP="00D0705F">
      <w:pPr>
        <w:ind w:left="720"/>
        <w:jc w:val="center"/>
        <w:rPr>
          <w:lang w:val="en-GB"/>
        </w:rPr>
      </w:pPr>
      <w:r w:rsidRPr="001E7EE5">
        <w:rPr>
          <w:noProof/>
        </w:rPr>
        <w:drawing>
          <wp:inline distT="0" distB="0" distL="0" distR="0" wp14:anchorId="56ADF38D" wp14:editId="6A6543EF">
            <wp:extent cx="2682240" cy="1972436"/>
            <wp:effectExtent l="0" t="0" r="3810" b="8890"/>
            <wp:docPr id="4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8488" cy="1977030"/>
                    </a:xfrm>
                    <a:prstGeom prst="rect">
                      <a:avLst/>
                    </a:prstGeom>
                    <a:noFill/>
                    <a:ln>
                      <a:noFill/>
                    </a:ln>
                  </pic:spPr>
                </pic:pic>
              </a:graphicData>
            </a:graphic>
          </wp:inline>
        </w:drawing>
      </w:r>
    </w:p>
    <w:p w14:paraId="09571433" w14:textId="77777777" w:rsidR="00100204" w:rsidRDefault="00100204" w:rsidP="00D0705F">
      <w:pPr>
        <w:ind w:left="720"/>
        <w:rPr>
          <w:lang w:val="en-GB"/>
        </w:rPr>
      </w:pPr>
    </w:p>
    <w:p w14:paraId="2FC01989" w14:textId="78D19B86"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4 - [1, 2, 3, 9, 9] - fitness: 0.6286 – R² = 62.86%</w:t>
      </w:r>
    </w:p>
    <w:p w14:paraId="280F6CC9" w14:textId="77777777" w:rsidR="00100204" w:rsidRPr="002E3B84" w:rsidRDefault="00100204" w:rsidP="00D0705F">
      <w:pPr>
        <w:ind w:left="720"/>
        <w:rPr>
          <w:lang w:val="en-GB"/>
        </w:rPr>
      </w:pPr>
    </w:p>
    <w:p w14:paraId="3595711F" w14:textId="413374CD"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2, </w:t>
      </w:r>
      <w:proofErr w:type="spellStart"/>
      <w:r w:rsidRPr="002E3B84">
        <w:rPr>
          <w:lang w:val="en-GB"/>
        </w:rPr>
        <w:t>min_samples_leaf</w:t>
      </w:r>
      <w:proofErr w:type="spellEnd"/>
      <w:r w:rsidRPr="002E3B84">
        <w:rPr>
          <w:lang w:val="en-GB"/>
        </w:rPr>
        <w:t>=3,</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9]</w:t>
      </w:r>
    </w:p>
    <w:p w14:paraId="76EDCC31" w14:textId="77777777" w:rsidR="00100204" w:rsidRPr="002E3B84" w:rsidRDefault="00100204"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w:t>
      </w:r>
    </w:p>
    <w:p w14:paraId="3DE6402E" w14:textId="77777777" w:rsidR="00B36360" w:rsidRDefault="00B36360" w:rsidP="00D0705F">
      <w:pPr>
        <w:spacing w:after="60"/>
        <w:ind w:left="720"/>
        <w:rPr>
          <w:lang w:val="en-GB"/>
        </w:rPr>
      </w:pPr>
    </w:p>
    <w:p w14:paraId="24AE59C0" w14:textId="4E6F20B4" w:rsidR="00693F50" w:rsidRDefault="00693F50"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sidR="00D63A43">
        <w:rPr>
          <w:rFonts w:ascii="Courier New" w:hAnsi="Courier New" w:cs="Courier New"/>
          <w:b/>
          <w:bCs/>
          <w:sz w:val="24"/>
          <w:szCs w:val="24"/>
          <w:lang w:val="en-GB"/>
        </w:rPr>
        <w:t>Work Compensations</w:t>
      </w:r>
      <w:r>
        <w:rPr>
          <w:b/>
          <w:bCs/>
          <w:sz w:val="24"/>
          <w:szCs w:val="24"/>
          <w:lang w:val="en-GB"/>
        </w:rPr>
        <w:t xml:space="preserve"> (</w:t>
      </w:r>
      <w:r w:rsidRPr="0096625A">
        <w:rPr>
          <w:b/>
          <w:bCs/>
          <w:sz w:val="24"/>
          <w:szCs w:val="24"/>
          <w:lang w:val="en-GB"/>
        </w:rPr>
        <w:t>index 1</w:t>
      </w:r>
      <w:r w:rsidR="00D63A43">
        <w:rPr>
          <w:b/>
          <w:bCs/>
          <w:sz w:val="24"/>
          <w:szCs w:val="24"/>
          <w:lang w:val="en-GB"/>
        </w:rPr>
        <w:t>7</w:t>
      </w:r>
      <w:r>
        <w:rPr>
          <w:b/>
          <w:bCs/>
          <w:sz w:val="24"/>
          <w:szCs w:val="24"/>
          <w:lang w:val="en-GB"/>
        </w:rPr>
        <w:t>)</w:t>
      </w:r>
    </w:p>
    <w:p w14:paraId="7D905233" w14:textId="77777777" w:rsidR="00693F50" w:rsidRDefault="00693F50" w:rsidP="00D0705F">
      <w:pPr>
        <w:ind w:left="720"/>
        <w:jc w:val="center"/>
        <w:rPr>
          <w:b/>
          <w:bCs/>
          <w:sz w:val="24"/>
          <w:szCs w:val="24"/>
          <w:lang w:val="en-GB"/>
        </w:rPr>
      </w:pPr>
    </w:p>
    <w:p w14:paraId="359BA3A1" w14:textId="184672C8" w:rsidR="00B36360" w:rsidRDefault="00B36360" w:rsidP="00D0705F">
      <w:pPr>
        <w:ind w:left="720"/>
        <w:jc w:val="center"/>
        <w:rPr>
          <w:b/>
          <w:bCs/>
          <w:sz w:val="24"/>
          <w:szCs w:val="24"/>
          <w:lang w:val="en-GB"/>
        </w:rPr>
      </w:pPr>
      <w:r w:rsidRPr="00842AA5">
        <w:rPr>
          <w:noProof/>
        </w:rPr>
        <w:drawing>
          <wp:inline distT="0" distB="0" distL="0" distR="0" wp14:anchorId="49EC0E40" wp14:editId="7FEB92B3">
            <wp:extent cx="2849880" cy="1745926"/>
            <wp:effectExtent l="0" t="0" r="7620" b="6985"/>
            <wp:docPr id="5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0278" cy="1776801"/>
                    </a:xfrm>
                    <a:prstGeom prst="rect">
                      <a:avLst/>
                    </a:prstGeom>
                    <a:noFill/>
                    <a:ln>
                      <a:noFill/>
                    </a:ln>
                  </pic:spPr>
                </pic:pic>
              </a:graphicData>
            </a:graphic>
          </wp:inline>
        </w:drawing>
      </w:r>
    </w:p>
    <w:p w14:paraId="61AE30E1" w14:textId="77777777" w:rsidR="00D63A43" w:rsidRDefault="00D63A43" w:rsidP="00D0705F">
      <w:pPr>
        <w:ind w:left="720"/>
        <w:jc w:val="center"/>
        <w:rPr>
          <w:b/>
          <w:bCs/>
          <w:sz w:val="24"/>
          <w:szCs w:val="24"/>
          <w:lang w:val="en-GB"/>
        </w:rPr>
      </w:pPr>
    </w:p>
    <w:p w14:paraId="2EE12DA8" w14:textId="5772669E" w:rsidR="00B36360" w:rsidRPr="002E3B84" w:rsidRDefault="00D63A43" w:rsidP="00D0705F">
      <w:pPr>
        <w:ind w:left="720"/>
        <w:rPr>
          <w:lang w:val="en-GB"/>
        </w:rPr>
      </w:pPr>
      <w:r w:rsidRPr="002E3B84">
        <w:rPr>
          <w:lang w:val="en-GB"/>
        </w:rPr>
        <w:t xml:space="preserve">The best solution occurred in </w:t>
      </w:r>
      <w:r w:rsidR="00B36360" w:rsidRPr="002E3B84">
        <w:rPr>
          <w:lang w:val="en-GB"/>
        </w:rPr>
        <w:t>Test 9 - [1, 52, 8, 7, 25] - fitness: 0.4089 – R² = 40.89%</w:t>
      </w:r>
    </w:p>
    <w:p w14:paraId="24BF5B0A" w14:textId="77777777" w:rsidR="00D63A43" w:rsidRPr="002E3B84" w:rsidRDefault="00D63A43" w:rsidP="00D0705F">
      <w:pPr>
        <w:ind w:left="720"/>
        <w:rPr>
          <w:lang w:val="en-GB"/>
        </w:rPr>
      </w:pPr>
    </w:p>
    <w:p w14:paraId="2395815B" w14:textId="33CE82D0" w:rsidR="00B36360" w:rsidRPr="002E3B84" w:rsidRDefault="00B36360" w:rsidP="00D0705F">
      <w:pPr>
        <w:spacing w:after="60"/>
        <w:ind w:left="720"/>
        <w:rPr>
          <w:lang w:val="en-GB"/>
        </w:rPr>
      </w:pPr>
      <w:r w:rsidRPr="002E3B84">
        <w:rPr>
          <w:lang w:val="en-GB"/>
        </w:rPr>
        <w:lastRenderedPageBreak/>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52, </w:t>
      </w:r>
      <w:proofErr w:type="spellStart"/>
      <w:r w:rsidRPr="002E3B84">
        <w:rPr>
          <w:lang w:val="en-GB"/>
        </w:rPr>
        <w:t>min_samples_leaf</w:t>
      </w:r>
      <w:proofErr w:type="spellEnd"/>
      <w:r w:rsidRPr="002E3B84">
        <w:rPr>
          <w:lang w:val="en-GB"/>
        </w:rPr>
        <w:t xml:space="preserve">=8, </w:t>
      </w:r>
      <w:proofErr w:type="spellStart"/>
      <w:r w:rsidRPr="002E3B84">
        <w:rPr>
          <w:lang w:val="en-GB"/>
        </w:rPr>
        <w:t>max_features</w:t>
      </w:r>
      <w:proofErr w:type="spellEnd"/>
      <w:r w:rsidRPr="002E3B84">
        <w:rPr>
          <w:lang w:val="en-GB"/>
        </w:rPr>
        <w:t xml:space="preserve">=7, </w:t>
      </w:r>
      <w:proofErr w:type="spellStart"/>
      <w:r w:rsidRPr="002E3B84">
        <w:rPr>
          <w:lang w:val="en-GB"/>
        </w:rPr>
        <w:t>max_depth</w:t>
      </w:r>
      <w:proofErr w:type="spellEnd"/>
      <w:r w:rsidRPr="002E3B84">
        <w:rPr>
          <w:lang w:val="en-GB"/>
        </w:rPr>
        <w:t>=25]</w:t>
      </w:r>
    </w:p>
    <w:p w14:paraId="37EEEFB1" w14:textId="6BE52D5F" w:rsidR="007434F5" w:rsidRPr="002E3B84" w:rsidRDefault="007434F5"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399051F5" w14:textId="646E33AA" w:rsidR="00B36360" w:rsidRDefault="00B36360" w:rsidP="00D0705F">
      <w:pPr>
        <w:spacing w:after="60"/>
        <w:ind w:left="720"/>
        <w:rPr>
          <w:lang w:val="en-GB"/>
        </w:rPr>
      </w:pPr>
    </w:p>
    <w:p w14:paraId="5017B8FA" w14:textId="0988DBA8" w:rsidR="00F21CDB" w:rsidRDefault="00F21CD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Age</w:t>
      </w:r>
      <w:r>
        <w:rPr>
          <w:b/>
          <w:bCs/>
          <w:sz w:val="24"/>
          <w:szCs w:val="24"/>
          <w:lang w:val="en-GB"/>
        </w:rPr>
        <w:t xml:space="preserve"> (</w:t>
      </w:r>
      <w:r w:rsidRPr="0096625A">
        <w:rPr>
          <w:b/>
          <w:bCs/>
          <w:sz w:val="24"/>
          <w:szCs w:val="24"/>
          <w:lang w:val="en-GB"/>
        </w:rPr>
        <w:t>index 1</w:t>
      </w:r>
      <w:r>
        <w:rPr>
          <w:b/>
          <w:bCs/>
          <w:sz w:val="24"/>
          <w:szCs w:val="24"/>
          <w:lang w:val="en-GB"/>
        </w:rPr>
        <w:t>8)</w:t>
      </w:r>
    </w:p>
    <w:p w14:paraId="378DA5A0" w14:textId="77777777" w:rsidR="00F21CDB" w:rsidRDefault="00F21CDB" w:rsidP="00D0705F">
      <w:pPr>
        <w:ind w:left="720"/>
        <w:jc w:val="center"/>
        <w:rPr>
          <w:b/>
          <w:bCs/>
          <w:sz w:val="24"/>
          <w:szCs w:val="24"/>
          <w:lang w:val="en-GB"/>
        </w:rPr>
      </w:pPr>
    </w:p>
    <w:p w14:paraId="01FC180E" w14:textId="77777777" w:rsidR="00B36360" w:rsidRDefault="00B36360" w:rsidP="00D0705F">
      <w:pPr>
        <w:ind w:left="720"/>
        <w:jc w:val="center"/>
        <w:rPr>
          <w:b/>
          <w:bCs/>
          <w:sz w:val="24"/>
          <w:szCs w:val="24"/>
          <w:lang w:val="en-GB"/>
        </w:rPr>
      </w:pPr>
      <w:r w:rsidRPr="00164957">
        <w:rPr>
          <w:noProof/>
        </w:rPr>
        <w:drawing>
          <wp:inline distT="0" distB="0" distL="0" distR="0" wp14:anchorId="0B67DAFC" wp14:editId="2A48B610">
            <wp:extent cx="2186940" cy="1994983"/>
            <wp:effectExtent l="0" t="0" r="3810" b="5715"/>
            <wp:docPr id="51"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97605" cy="2004712"/>
                    </a:xfrm>
                    <a:prstGeom prst="rect">
                      <a:avLst/>
                    </a:prstGeom>
                    <a:noFill/>
                    <a:ln>
                      <a:noFill/>
                    </a:ln>
                  </pic:spPr>
                </pic:pic>
              </a:graphicData>
            </a:graphic>
          </wp:inline>
        </w:drawing>
      </w:r>
    </w:p>
    <w:p w14:paraId="3F3377AD" w14:textId="77777777" w:rsidR="00B36360" w:rsidRDefault="00B36360" w:rsidP="00D0705F">
      <w:pPr>
        <w:spacing w:after="60"/>
        <w:ind w:left="720"/>
        <w:rPr>
          <w:lang w:val="en-GB"/>
        </w:rPr>
      </w:pPr>
    </w:p>
    <w:p w14:paraId="3482F03B" w14:textId="5C2F3EF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1 - [0, 8, 36, 9, 13] - fitness: 0.8817 – R² = 88.17%</w:t>
      </w:r>
    </w:p>
    <w:p w14:paraId="6BAE5EF7" w14:textId="77777777" w:rsidR="00F21CDB" w:rsidRPr="002E3B84" w:rsidRDefault="00F21CDB" w:rsidP="00D0705F">
      <w:pPr>
        <w:ind w:left="720"/>
        <w:rPr>
          <w:lang w:val="en-GB"/>
        </w:rPr>
      </w:pPr>
    </w:p>
    <w:p w14:paraId="13512607" w14:textId="0DC60AFF" w:rsidR="00B36360" w:rsidRPr="002E3B84" w:rsidRDefault="00B36360" w:rsidP="00D0705F">
      <w:pPr>
        <w:spacing w:after="60"/>
        <w:ind w:left="720"/>
        <w:rPr>
          <w:lang w:val="en-GB"/>
        </w:rPr>
      </w:pPr>
      <w:r w:rsidRPr="002E3B84">
        <w:rPr>
          <w:lang w:val="en-GB"/>
        </w:rPr>
        <w:t>[criterion= ‘</w:t>
      </w:r>
      <w:proofErr w:type="spellStart"/>
      <w:r w:rsidRPr="002E3B84">
        <w:rPr>
          <w:lang w:val="en-GB"/>
        </w:rPr>
        <w:t>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 </w:t>
      </w:r>
      <w:proofErr w:type="spellStart"/>
      <w:r w:rsidRPr="002E3B84">
        <w:rPr>
          <w:lang w:val="en-GB"/>
        </w:rPr>
        <w:t>min_samples_leaf</w:t>
      </w:r>
      <w:proofErr w:type="spellEnd"/>
      <w:r w:rsidRPr="002E3B84">
        <w:rPr>
          <w:lang w:val="en-GB"/>
        </w:rPr>
        <w:t>=36,</w:t>
      </w:r>
      <w:r w:rsidR="00F21CDB"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3]</w:t>
      </w:r>
    </w:p>
    <w:p w14:paraId="5FB65E37" w14:textId="0D1BB0D4" w:rsidR="00F21CDB" w:rsidRPr="002E3B84" w:rsidRDefault="00F21CDB"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 </w:t>
      </w:r>
      <w:r w:rsidR="006A262B" w:rsidRPr="002E3B84">
        <w:rPr>
          <w:b/>
          <w:bCs/>
          <w:lang w:val="en-GB"/>
        </w:rPr>
        <w:t>Following the reasons presented in the report, this column was later discarded for further analysis.</w:t>
      </w:r>
    </w:p>
    <w:p w14:paraId="3B4A8C9C" w14:textId="77777777" w:rsidR="00B36360" w:rsidRDefault="00B36360" w:rsidP="00D0705F">
      <w:pPr>
        <w:spacing w:after="60"/>
        <w:ind w:left="720"/>
        <w:rPr>
          <w:lang w:val="en-GB"/>
        </w:rPr>
      </w:pPr>
    </w:p>
    <w:p w14:paraId="000241CC" w14:textId="16E5CBF1" w:rsidR="006A262B" w:rsidRDefault="006A262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sidRPr="006A262B">
        <w:rPr>
          <w:rFonts w:ascii="Courier New" w:hAnsi="Courier New" w:cs="Courier New"/>
          <w:b/>
          <w:bCs/>
          <w:sz w:val="24"/>
          <w:szCs w:val="24"/>
          <w:lang w:val="en-GB"/>
        </w:rPr>
        <w:t xml:space="preserve">First Policy´s Age </w:t>
      </w:r>
      <w:r>
        <w:rPr>
          <w:b/>
          <w:bCs/>
          <w:sz w:val="24"/>
          <w:szCs w:val="24"/>
          <w:lang w:val="en-GB"/>
        </w:rPr>
        <w:t>(</w:t>
      </w:r>
      <w:r w:rsidRPr="0096625A">
        <w:rPr>
          <w:b/>
          <w:bCs/>
          <w:sz w:val="24"/>
          <w:szCs w:val="24"/>
          <w:lang w:val="en-GB"/>
        </w:rPr>
        <w:t>index 1</w:t>
      </w:r>
      <w:r>
        <w:rPr>
          <w:b/>
          <w:bCs/>
          <w:sz w:val="24"/>
          <w:szCs w:val="24"/>
          <w:lang w:val="en-GB"/>
        </w:rPr>
        <w:t>9)</w:t>
      </w:r>
    </w:p>
    <w:p w14:paraId="5BAFBD69" w14:textId="77777777" w:rsidR="006A262B" w:rsidRDefault="006A262B" w:rsidP="00D0705F">
      <w:pPr>
        <w:ind w:left="720"/>
        <w:jc w:val="center"/>
        <w:rPr>
          <w:b/>
          <w:bCs/>
          <w:sz w:val="24"/>
          <w:szCs w:val="24"/>
          <w:lang w:val="en-GB"/>
        </w:rPr>
      </w:pPr>
    </w:p>
    <w:p w14:paraId="64533F8B" w14:textId="77777777" w:rsidR="00B36360" w:rsidRDefault="00B36360" w:rsidP="00D0705F">
      <w:pPr>
        <w:ind w:left="720"/>
        <w:jc w:val="center"/>
        <w:rPr>
          <w:b/>
          <w:bCs/>
          <w:sz w:val="24"/>
          <w:szCs w:val="24"/>
          <w:lang w:val="en-GB"/>
        </w:rPr>
      </w:pPr>
      <w:r w:rsidRPr="00FF7B30">
        <w:rPr>
          <w:noProof/>
        </w:rPr>
        <w:drawing>
          <wp:inline distT="0" distB="0" distL="0" distR="0" wp14:anchorId="427D4659" wp14:editId="5B00A98F">
            <wp:extent cx="2468880" cy="2217420"/>
            <wp:effectExtent l="0" t="0" r="7620" b="0"/>
            <wp:docPr id="52"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68880" cy="2217420"/>
                    </a:xfrm>
                    <a:prstGeom prst="rect">
                      <a:avLst/>
                    </a:prstGeom>
                    <a:noFill/>
                    <a:ln>
                      <a:noFill/>
                    </a:ln>
                  </pic:spPr>
                </pic:pic>
              </a:graphicData>
            </a:graphic>
          </wp:inline>
        </w:drawing>
      </w:r>
    </w:p>
    <w:p w14:paraId="68B99BBF" w14:textId="77777777" w:rsidR="00B36360" w:rsidRDefault="00B36360" w:rsidP="00D0705F">
      <w:pPr>
        <w:ind w:left="720"/>
        <w:jc w:val="center"/>
        <w:rPr>
          <w:b/>
          <w:bCs/>
          <w:sz w:val="24"/>
          <w:szCs w:val="24"/>
          <w:lang w:val="en-GB"/>
        </w:rPr>
      </w:pPr>
    </w:p>
    <w:p w14:paraId="3398EFF0" w14:textId="77777777" w:rsidR="00B36360" w:rsidRDefault="00B36360" w:rsidP="00D0705F">
      <w:pPr>
        <w:ind w:left="720"/>
        <w:jc w:val="center"/>
        <w:rPr>
          <w:b/>
          <w:bCs/>
          <w:sz w:val="24"/>
          <w:szCs w:val="24"/>
          <w:lang w:val="en-GB"/>
        </w:rPr>
      </w:pPr>
    </w:p>
    <w:p w14:paraId="0D39A634" w14:textId="77777777" w:rsidR="00B36360" w:rsidRDefault="00B36360" w:rsidP="00D0705F">
      <w:pPr>
        <w:ind w:left="720"/>
        <w:jc w:val="center"/>
        <w:rPr>
          <w:b/>
          <w:bCs/>
          <w:sz w:val="24"/>
          <w:szCs w:val="24"/>
          <w:lang w:val="en-GB"/>
        </w:rPr>
      </w:pPr>
    </w:p>
    <w:p w14:paraId="77A9CE76" w14:textId="4702594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6 - [1, 106, 38, 2, 1] - fitness: 0.0006 – R² = 00.06%</w:t>
      </w:r>
    </w:p>
    <w:p w14:paraId="7CCE734C" w14:textId="77777777" w:rsidR="002E3B84" w:rsidRPr="002E3B84" w:rsidRDefault="002E3B84" w:rsidP="00D0705F">
      <w:pPr>
        <w:spacing w:after="60"/>
        <w:ind w:left="720"/>
        <w:rPr>
          <w:lang w:val="en-GB"/>
        </w:rPr>
      </w:pPr>
    </w:p>
    <w:p w14:paraId="0F4F21D1" w14:textId="1D23ADC7"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106, </w:t>
      </w:r>
      <w:proofErr w:type="spellStart"/>
      <w:r w:rsidRPr="002E3B84">
        <w:rPr>
          <w:lang w:val="en-GB"/>
        </w:rPr>
        <w:t>min_samples_leaf</w:t>
      </w:r>
      <w:proofErr w:type="spellEnd"/>
      <w:r w:rsidRPr="002E3B84">
        <w:rPr>
          <w:lang w:val="en-GB"/>
        </w:rPr>
        <w:t xml:space="preserve">=38, </w:t>
      </w:r>
      <w:proofErr w:type="spellStart"/>
      <w:r w:rsidRPr="002E3B84">
        <w:rPr>
          <w:lang w:val="en-GB"/>
        </w:rPr>
        <w:t>max_features</w:t>
      </w:r>
      <w:proofErr w:type="spellEnd"/>
      <w:r w:rsidRPr="002E3B84">
        <w:rPr>
          <w:lang w:val="en-GB"/>
        </w:rPr>
        <w:t xml:space="preserve">=2, </w:t>
      </w:r>
      <w:proofErr w:type="spellStart"/>
      <w:r w:rsidRPr="002E3B84">
        <w:rPr>
          <w:lang w:val="en-GB"/>
        </w:rPr>
        <w:t>max_depth</w:t>
      </w:r>
      <w:proofErr w:type="spellEnd"/>
      <w:r w:rsidRPr="002E3B84">
        <w:rPr>
          <w:lang w:val="en-GB"/>
        </w:rPr>
        <w:t>=1]</w:t>
      </w:r>
    </w:p>
    <w:p w14:paraId="0C63D380" w14:textId="77777777" w:rsidR="002E3B84" w:rsidRPr="002E3B84" w:rsidRDefault="002E3B84" w:rsidP="00D0705F">
      <w:pPr>
        <w:spacing w:after="60"/>
        <w:ind w:left="720"/>
        <w:jc w:val="both"/>
        <w:rPr>
          <w:lang w:val="en-GB"/>
        </w:rPr>
      </w:pPr>
    </w:p>
    <w:p w14:paraId="625BF9BF" w14:textId="7D8903CD" w:rsidR="002E3B84" w:rsidRPr="002E3B84" w:rsidRDefault="002E3B84"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1F4BD73F" w14:textId="45159A9E" w:rsidR="00CE77EB" w:rsidRDefault="00133C99" w:rsidP="00CE77EB">
      <w:pPr>
        <w:pStyle w:val="Heading1"/>
        <w:ind w:left="0" w:firstLine="0"/>
        <w:jc w:val="center"/>
      </w:pPr>
      <w:r>
        <w:lastRenderedPageBreak/>
        <w:t>Appendix</w:t>
      </w:r>
      <w:r w:rsidR="00B307A6">
        <w:t xml:space="preserve"> </w:t>
      </w:r>
      <w:r w:rsidR="00860ACA">
        <w:t>B</w:t>
      </w:r>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4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7C3BCE">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52">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5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5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6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6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6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6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6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68">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9">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7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7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7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7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7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7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7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7760B5C9" w:rsidR="00816EE5" w:rsidRDefault="00BB24FA" w:rsidP="00BB24FA">
      <w:pPr>
        <w:pStyle w:val="Caption"/>
        <w:jc w:val="center"/>
        <w:rPr>
          <w:noProof/>
        </w:rPr>
      </w:pPr>
      <w:r>
        <w:t xml:space="preserve">Figure </w:t>
      </w:r>
      <w:fldSimple w:instr=" SEQ Figure \* ARABIC ">
        <w:r w:rsidR="007475AC">
          <w:rPr>
            <w:noProof/>
          </w:rPr>
          <w:t>19</w:t>
        </w:r>
      </w:fldSimple>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24529B82" w:rsidR="00816EE5" w:rsidRDefault="00BB24FA" w:rsidP="00BB24FA">
      <w:pPr>
        <w:pStyle w:val="Caption"/>
        <w:jc w:val="center"/>
        <w:rPr>
          <w:noProof/>
        </w:rPr>
      </w:pPr>
      <w:r>
        <w:t xml:space="preserve">Figure </w:t>
      </w:r>
      <w:fldSimple w:instr=" SEQ Figure \* ARABIC ">
        <w:r w:rsidR="007475AC">
          <w:rPr>
            <w:noProof/>
          </w:rPr>
          <w:t>20</w:t>
        </w:r>
      </w:fldSimple>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551900D1" w:rsidR="00BB24FA" w:rsidRDefault="00BB24FA" w:rsidP="00BB24FA">
      <w:pPr>
        <w:pStyle w:val="Caption"/>
        <w:jc w:val="center"/>
      </w:pPr>
      <w:r>
        <w:t xml:space="preserve">Figure </w:t>
      </w:r>
      <w:fldSimple w:instr=" SEQ Figure \* ARABIC ">
        <w:r w:rsidR="007475AC">
          <w:rPr>
            <w:noProof/>
          </w:rPr>
          <w:t>21</w:t>
        </w:r>
      </w:fldSimple>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5017E091" w:rsidR="00816EE5" w:rsidRDefault="00BB24FA" w:rsidP="00BB24FA">
      <w:pPr>
        <w:pStyle w:val="Caption"/>
        <w:jc w:val="center"/>
      </w:pPr>
      <w:r>
        <w:t xml:space="preserve">Figure </w:t>
      </w:r>
      <w:fldSimple w:instr=" SEQ Figure \* ARABIC ">
        <w:r w:rsidR="007475AC">
          <w:rPr>
            <w:noProof/>
          </w:rPr>
          <w:t>22</w:t>
        </w:r>
      </w:fldSimple>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4872A70B" w:rsidR="00F00027" w:rsidRDefault="00F00027" w:rsidP="00F00027">
      <w:pPr>
        <w:pStyle w:val="Caption"/>
        <w:jc w:val="center"/>
      </w:pPr>
      <w:r>
        <w:t xml:space="preserve">Figure </w:t>
      </w:r>
      <w:fldSimple w:instr=" SEQ Figure \* ARABIC ">
        <w:r w:rsidR="007475AC">
          <w:rPr>
            <w:noProof/>
          </w:rPr>
          <w:t>23</w:t>
        </w:r>
      </w:fldSimple>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131CEE22" w:rsidR="00F00027" w:rsidRDefault="00F00027" w:rsidP="00F00027">
      <w:pPr>
        <w:pStyle w:val="Caption"/>
        <w:jc w:val="center"/>
      </w:pPr>
      <w:r>
        <w:t xml:space="preserve">Figure </w:t>
      </w:r>
      <w:fldSimple w:instr=" SEQ Figure \* ARABIC ">
        <w:r w:rsidR="007475AC">
          <w:rPr>
            <w:noProof/>
          </w:rPr>
          <w:t>24</w:t>
        </w:r>
      </w:fldSimple>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2ADBDBDC" w:rsidR="00816EE5" w:rsidRDefault="00F00027" w:rsidP="00F00027">
      <w:pPr>
        <w:pStyle w:val="Caption"/>
        <w:jc w:val="center"/>
      </w:pPr>
      <w:r>
        <w:t xml:space="preserve">Figure </w:t>
      </w:r>
      <w:fldSimple w:instr=" SEQ Figure \* ARABIC ">
        <w:r w:rsidR="007475AC">
          <w:rPr>
            <w:noProof/>
          </w:rPr>
          <w:t>25</w:t>
        </w:r>
      </w:fldSimple>
      <w:r>
        <w:t xml:space="preserve"> </w:t>
      </w:r>
      <w:r w:rsidRPr="00A935FF">
        <w:t>-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860FD" w14:textId="77777777" w:rsidR="00DB6C83" w:rsidRDefault="00DB6C83" w:rsidP="00A77556">
      <w:pPr>
        <w:spacing w:line="240" w:lineRule="auto"/>
      </w:pPr>
      <w:r>
        <w:separator/>
      </w:r>
    </w:p>
  </w:endnote>
  <w:endnote w:type="continuationSeparator" w:id="0">
    <w:p w14:paraId="01E9FE22" w14:textId="77777777" w:rsidR="00DB6C83" w:rsidRDefault="00DB6C83"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E834E5" w:rsidRDefault="00E83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E834E5" w:rsidRDefault="00E83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E834E5" w:rsidRDefault="00E83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C6DFC" w14:textId="77777777" w:rsidR="00DB6C83" w:rsidRDefault="00DB6C83" w:rsidP="00A77556">
      <w:pPr>
        <w:spacing w:line="240" w:lineRule="auto"/>
      </w:pPr>
      <w:r>
        <w:separator/>
      </w:r>
    </w:p>
  </w:footnote>
  <w:footnote w:type="continuationSeparator" w:id="0">
    <w:p w14:paraId="42C2447D" w14:textId="77777777" w:rsidR="00DB6C83" w:rsidRDefault="00DB6C83"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E834E5" w:rsidRDefault="00E83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E834E5" w:rsidRDefault="00E83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E834E5" w:rsidRDefault="00E834E5"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23FA"/>
    <w:multiLevelType w:val="hybridMultilevel"/>
    <w:tmpl w:val="F296F662"/>
    <w:lvl w:ilvl="0" w:tplc="13A04B14">
      <w:start w:val="1"/>
      <w:numFmt w:val="bullet"/>
      <w:lvlText w:val="-"/>
      <w:lvlJc w:val="left"/>
      <w:pPr>
        <w:ind w:left="1440" w:hanging="360"/>
      </w:pPr>
      <w:rPr>
        <w:rFonts w:ascii="Arial" w:eastAsia="Arial"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1B37BA0"/>
    <w:multiLevelType w:val="hybridMultilevel"/>
    <w:tmpl w:val="6C08D456"/>
    <w:lvl w:ilvl="0" w:tplc="13A04B14">
      <w:start w:val="1"/>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364A7CAD"/>
    <w:multiLevelType w:val="hybridMultilevel"/>
    <w:tmpl w:val="B0620FA0"/>
    <w:lvl w:ilvl="0" w:tplc="71183F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E36273"/>
    <w:multiLevelType w:val="hybridMultilevel"/>
    <w:tmpl w:val="2E942AE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5" w15:restartNumberingAfterBreak="0">
    <w:nsid w:val="399C42BF"/>
    <w:multiLevelType w:val="hybridMultilevel"/>
    <w:tmpl w:val="30CEA700"/>
    <w:lvl w:ilvl="0" w:tplc="E96EE32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7"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D96BAD"/>
    <w:multiLevelType w:val="hybridMultilevel"/>
    <w:tmpl w:val="19E2504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06B6C09"/>
    <w:multiLevelType w:val="hybridMultilevel"/>
    <w:tmpl w:val="ED4AF7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09263B"/>
    <w:multiLevelType w:val="hybridMultilevel"/>
    <w:tmpl w:val="AE184AAE"/>
    <w:lvl w:ilvl="0" w:tplc="0416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8"/>
  </w:num>
  <w:num w:numId="5">
    <w:abstractNumId w:val="9"/>
  </w:num>
  <w:num w:numId="6">
    <w:abstractNumId w:val="4"/>
  </w:num>
  <w:num w:numId="7">
    <w:abstractNumId w:val="10"/>
  </w:num>
  <w:num w:numId="8">
    <w:abstractNumId w:val="3"/>
  </w:num>
  <w:num w:numId="9">
    <w:abstractNumId w:val="11"/>
  </w:num>
  <w:num w:numId="10">
    <w:abstractNumId w:val="1"/>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qQUAftAENSwAAAA="/>
  </w:docVars>
  <w:rsids>
    <w:rsidRoot w:val="00694B46"/>
    <w:rsid w:val="00012B7C"/>
    <w:rsid w:val="000143FD"/>
    <w:rsid w:val="000149FB"/>
    <w:rsid w:val="00023D4D"/>
    <w:rsid w:val="00032BC0"/>
    <w:rsid w:val="00047DF6"/>
    <w:rsid w:val="00082668"/>
    <w:rsid w:val="000842CA"/>
    <w:rsid w:val="000907FF"/>
    <w:rsid w:val="00093BC1"/>
    <w:rsid w:val="000B380A"/>
    <w:rsid w:val="000B72EE"/>
    <w:rsid w:val="000E6CFF"/>
    <w:rsid w:val="000F1E6B"/>
    <w:rsid w:val="00100204"/>
    <w:rsid w:val="001309AC"/>
    <w:rsid w:val="00133C99"/>
    <w:rsid w:val="0016274F"/>
    <w:rsid w:val="0019182C"/>
    <w:rsid w:val="001A1B4B"/>
    <w:rsid w:val="001A1B8B"/>
    <w:rsid w:val="001A387E"/>
    <w:rsid w:val="001B12F2"/>
    <w:rsid w:val="001D2645"/>
    <w:rsid w:val="001D3AE9"/>
    <w:rsid w:val="001F3265"/>
    <w:rsid w:val="001F4097"/>
    <w:rsid w:val="00216395"/>
    <w:rsid w:val="002355E9"/>
    <w:rsid w:val="00241BAB"/>
    <w:rsid w:val="00263A48"/>
    <w:rsid w:val="00270313"/>
    <w:rsid w:val="00277AE3"/>
    <w:rsid w:val="00290726"/>
    <w:rsid w:val="00295EB8"/>
    <w:rsid w:val="002A086E"/>
    <w:rsid w:val="002E3B84"/>
    <w:rsid w:val="002F6DE2"/>
    <w:rsid w:val="00314EEA"/>
    <w:rsid w:val="00333BE6"/>
    <w:rsid w:val="00356633"/>
    <w:rsid w:val="003648B8"/>
    <w:rsid w:val="00385105"/>
    <w:rsid w:val="003A5F42"/>
    <w:rsid w:val="003B2038"/>
    <w:rsid w:val="003E502A"/>
    <w:rsid w:val="00435013"/>
    <w:rsid w:val="00436E8B"/>
    <w:rsid w:val="0045280E"/>
    <w:rsid w:val="0046539E"/>
    <w:rsid w:val="00484494"/>
    <w:rsid w:val="00486B63"/>
    <w:rsid w:val="00486BAB"/>
    <w:rsid w:val="0049693F"/>
    <w:rsid w:val="004A5502"/>
    <w:rsid w:val="004C6227"/>
    <w:rsid w:val="004C76C3"/>
    <w:rsid w:val="004E28C8"/>
    <w:rsid w:val="004F68A4"/>
    <w:rsid w:val="00503587"/>
    <w:rsid w:val="005046FD"/>
    <w:rsid w:val="005151BC"/>
    <w:rsid w:val="0054045E"/>
    <w:rsid w:val="00564B2D"/>
    <w:rsid w:val="0056521E"/>
    <w:rsid w:val="005A1CDB"/>
    <w:rsid w:val="005A485A"/>
    <w:rsid w:val="005A48F9"/>
    <w:rsid w:val="005B16BA"/>
    <w:rsid w:val="005B63BB"/>
    <w:rsid w:val="005C013C"/>
    <w:rsid w:val="005D2FEB"/>
    <w:rsid w:val="005E789A"/>
    <w:rsid w:val="005F4DA0"/>
    <w:rsid w:val="00614AA2"/>
    <w:rsid w:val="0062316B"/>
    <w:rsid w:val="0062531A"/>
    <w:rsid w:val="0062533C"/>
    <w:rsid w:val="00631D7B"/>
    <w:rsid w:val="00637C3A"/>
    <w:rsid w:val="006525C1"/>
    <w:rsid w:val="00683594"/>
    <w:rsid w:val="006837D3"/>
    <w:rsid w:val="00693F50"/>
    <w:rsid w:val="00694B46"/>
    <w:rsid w:val="006A09F9"/>
    <w:rsid w:val="006A262B"/>
    <w:rsid w:val="006B4F1B"/>
    <w:rsid w:val="006B51C3"/>
    <w:rsid w:val="006C28B4"/>
    <w:rsid w:val="006E7E21"/>
    <w:rsid w:val="006F33BC"/>
    <w:rsid w:val="006F782F"/>
    <w:rsid w:val="00701231"/>
    <w:rsid w:val="007050B9"/>
    <w:rsid w:val="00713A75"/>
    <w:rsid w:val="007434F5"/>
    <w:rsid w:val="007475AC"/>
    <w:rsid w:val="00757CC5"/>
    <w:rsid w:val="00767AFC"/>
    <w:rsid w:val="00773E76"/>
    <w:rsid w:val="00790357"/>
    <w:rsid w:val="007C0C2A"/>
    <w:rsid w:val="007C3BCE"/>
    <w:rsid w:val="007C63D3"/>
    <w:rsid w:val="007F46C4"/>
    <w:rsid w:val="0081216E"/>
    <w:rsid w:val="00816EE5"/>
    <w:rsid w:val="0082597A"/>
    <w:rsid w:val="00834D78"/>
    <w:rsid w:val="00834D9C"/>
    <w:rsid w:val="00860ACA"/>
    <w:rsid w:val="00867591"/>
    <w:rsid w:val="00875FB5"/>
    <w:rsid w:val="00887FE9"/>
    <w:rsid w:val="00895257"/>
    <w:rsid w:val="008A42AA"/>
    <w:rsid w:val="008B0844"/>
    <w:rsid w:val="008C1129"/>
    <w:rsid w:val="008F138B"/>
    <w:rsid w:val="008F48BB"/>
    <w:rsid w:val="009013EF"/>
    <w:rsid w:val="0090688D"/>
    <w:rsid w:val="00916065"/>
    <w:rsid w:val="00923EA1"/>
    <w:rsid w:val="00930565"/>
    <w:rsid w:val="009400B7"/>
    <w:rsid w:val="00940F3D"/>
    <w:rsid w:val="00945FB7"/>
    <w:rsid w:val="0095185F"/>
    <w:rsid w:val="00953C34"/>
    <w:rsid w:val="00956D10"/>
    <w:rsid w:val="00975BA3"/>
    <w:rsid w:val="0098781F"/>
    <w:rsid w:val="0099019D"/>
    <w:rsid w:val="00992A82"/>
    <w:rsid w:val="00994093"/>
    <w:rsid w:val="00995A0F"/>
    <w:rsid w:val="009B47F4"/>
    <w:rsid w:val="009B7DCB"/>
    <w:rsid w:val="009C22F3"/>
    <w:rsid w:val="009D2EF4"/>
    <w:rsid w:val="009E0A8A"/>
    <w:rsid w:val="00A261C3"/>
    <w:rsid w:val="00A4065F"/>
    <w:rsid w:val="00A52565"/>
    <w:rsid w:val="00A70F80"/>
    <w:rsid w:val="00A77556"/>
    <w:rsid w:val="00A77676"/>
    <w:rsid w:val="00A91D47"/>
    <w:rsid w:val="00A95C0C"/>
    <w:rsid w:val="00AA641C"/>
    <w:rsid w:val="00AB1CD8"/>
    <w:rsid w:val="00AC7CAC"/>
    <w:rsid w:val="00AE5712"/>
    <w:rsid w:val="00AF2B0A"/>
    <w:rsid w:val="00B26EE8"/>
    <w:rsid w:val="00B307A6"/>
    <w:rsid w:val="00B31918"/>
    <w:rsid w:val="00B33CDE"/>
    <w:rsid w:val="00B36360"/>
    <w:rsid w:val="00B4563E"/>
    <w:rsid w:val="00B54520"/>
    <w:rsid w:val="00B72704"/>
    <w:rsid w:val="00B76B3E"/>
    <w:rsid w:val="00B76D1E"/>
    <w:rsid w:val="00BB16FD"/>
    <w:rsid w:val="00BB24FA"/>
    <w:rsid w:val="00BC322D"/>
    <w:rsid w:val="00BE16F3"/>
    <w:rsid w:val="00C236CE"/>
    <w:rsid w:val="00C37466"/>
    <w:rsid w:val="00C4538D"/>
    <w:rsid w:val="00C54736"/>
    <w:rsid w:val="00C55A10"/>
    <w:rsid w:val="00C56FD4"/>
    <w:rsid w:val="00C6328F"/>
    <w:rsid w:val="00C67BF3"/>
    <w:rsid w:val="00C7558A"/>
    <w:rsid w:val="00C7764A"/>
    <w:rsid w:val="00CA5AE6"/>
    <w:rsid w:val="00CA624E"/>
    <w:rsid w:val="00CB0080"/>
    <w:rsid w:val="00CB3109"/>
    <w:rsid w:val="00CC77DA"/>
    <w:rsid w:val="00CC7FCE"/>
    <w:rsid w:val="00CE5038"/>
    <w:rsid w:val="00CE733A"/>
    <w:rsid w:val="00CE77EB"/>
    <w:rsid w:val="00D0705F"/>
    <w:rsid w:val="00D11EA0"/>
    <w:rsid w:val="00D159AD"/>
    <w:rsid w:val="00D33FDE"/>
    <w:rsid w:val="00D62A6F"/>
    <w:rsid w:val="00D63A43"/>
    <w:rsid w:val="00D82AA2"/>
    <w:rsid w:val="00D94F0E"/>
    <w:rsid w:val="00D9525E"/>
    <w:rsid w:val="00D953C3"/>
    <w:rsid w:val="00DA436B"/>
    <w:rsid w:val="00DB646A"/>
    <w:rsid w:val="00DB6C83"/>
    <w:rsid w:val="00DB754C"/>
    <w:rsid w:val="00DD59A2"/>
    <w:rsid w:val="00DF2654"/>
    <w:rsid w:val="00DF3AEC"/>
    <w:rsid w:val="00E10881"/>
    <w:rsid w:val="00E20D23"/>
    <w:rsid w:val="00E27B7E"/>
    <w:rsid w:val="00E318C2"/>
    <w:rsid w:val="00E54C47"/>
    <w:rsid w:val="00E7522A"/>
    <w:rsid w:val="00E834E5"/>
    <w:rsid w:val="00E9776A"/>
    <w:rsid w:val="00EB1C2E"/>
    <w:rsid w:val="00EB66B7"/>
    <w:rsid w:val="00EE6E31"/>
    <w:rsid w:val="00F00027"/>
    <w:rsid w:val="00F1469D"/>
    <w:rsid w:val="00F14D6E"/>
    <w:rsid w:val="00F17734"/>
    <w:rsid w:val="00F20008"/>
    <w:rsid w:val="00F21CDB"/>
    <w:rsid w:val="00F41C05"/>
    <w:rsid w:val="00F43F77"/>
    <w:rsid w:val="00F46E54"/>
    <w:rsid w:val="00F5391F"/>
    <w:rsid w:val="00F54060"/>
    <w:rsid w:val="00F80088"/>
    <w:rsid w:val="00F93BAC"/>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241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5.emf"/><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6.png"/><Relationship Id="rId11" Type="http://schemas.openxmlformats.org/officeDocument/2006/relationships/hyperlink" Target="https://1drv.ms/u/s!AvRbdQNKauSThrNiHocr8C_nsKQyfg?e=fDvik3" TargetMode="External"/><Relationship Id="rId32" Type="http://schemas.openxmlformats.org/officeDocument/2006/relationships/footer" Target="footer1.xml"/><Relationship Id="rId37" Type="http://schemas.openxmlformats.org/officeDocument/2006/relationships/image" Target="media/image20.emf"/><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image" Target="media/image26.emf"/><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38" Type="http://schemas.openxmlformats.org/officeDocument/2006/relationships/image" Target="media/image21.emf"/><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0.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github.com/apanchot/data_mining/tree/master/GA%20for%20ML"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elearning.novaims.unl.pt/moodle/pluginfile.php?file=%2F53291%2Fmod_folder%2Fcontent%2F0%2FProject%20Description.pdf&amp;forcedownload=1" TargetMode="External"/><Relationship Id="rId31" Type="http://schemas.openxmlformats.org/officeDocument/2006/relationships/header" Target="header2.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2.emf"/><Relationship Id="rId34" Type="http://schemas.openxmlformats.org/officeDocument/2006/relationships/header" Target="header3.xml"/><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footnotes" Target="footnotes.xml"/><Relationship Id="rId71"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BDD152C-9A64-472B-9770-79FA529A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4234</Words>
  <Characters>24140</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Alex Anthony Panchot</cp:lastModifiedBy>
  <cp:revision>2</cp:revision>
  <dcterms:created xsi:type="dcterms:W3CDTF">2020-01-06T00:52:00Z</dcterms:created>
  <dcterms:modified xsi:type="dcterms:W3CDTF">2020-01-06T00:52:00Z</dcterms:modified>
</cp:coreProperties>
</file>